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EA6FA" w14:textId="77777777" w:rsidR="001D5697" w:rsidRPr="002A5233" w:rsidRDefault="001D5697">
      <w:pPr>
        <w:rPr>
          <w:rFonts w:ascii="Arial" w:hAnsi="Arial" w:cs="Arial"/>
          <w:sz w:val="22"/>
        </w:rPr>
      </w:pPr>
    </w:p>
    <w:p w14:paraId="1BC8A76E" w14:textId="77777777" w:rsidR="002A5233" w:rsidRPr="002A5233" w:rsidRDefault="002A5233" w:rsidP="002A5233">
      <w:pPr>
        <w:keepNext/>
        <w:keepLines/>
        <w:widowControl w:val="0"/>
        <w:spacing w:before="240"/>
        <w:ind w:right="-1"/>
        <w:jc w:val="center"/>
        <w:outlineLvl w:val="0"/>
        <w:rPr>
          <w:rFonts w:ascii="Arial" w:eastAsia="Times New Roman" w:hAnsi="Arial" w:cs="Arial"/>
          <w:b/>
          <w:bCs/>
          <w:sz w:val="36"/>
          <w:szCs w:val="36"/>
        </w:rPr>
      </w:pPr>
      <w:bookmarkStart w:id="0" w:name="bookmark0"/>
      <w:r w:rsidRPr="002A5233">
        <w:rPr>
          <w:rFonts w:ascii="Arial" w:eastAsia="Times New Roman" w:hAnsi="Arial" w:cs="Arial"/>
          <w:b/>
          <w:bCs/>
          <w:color w:val="000000"/>
          <w:sz w:val="36"/>
          <w:szCs w:val="36"/>
        </w:rPr>
        <w:t>Dohoda</w:t>
      </w:r>
      <w:bookmarkEnd w:id="0"/>
    </w:p>
    <w:p w14:paraId="7BCBDBEF" w14:textId="77777777" w:rsidR="002A5233" w:rsidRPr="002A5233" w:rsidRDefault="002A5233" w:rsidP="002A5233">
      <w:pPr>
        <w:keepNext/>
        <w:keepLines/>
        <w:widowControl w:val="0"/>
        <w:ind w:right="-1"/>
        <w:jc w:val="center"/>
        <w:outlineLvl w:val="1"/>
        <w:rPr>
          <w:rFonts w:ascii="Arial" w:eastAsia="Times New Roman" w:hAnsi="Arial" w:cs="Arial"/>
          <w:b/>
          <w:bCs/>
          <w:sz w:val="36"/>
          <w:szCs w:val="36"/>
        </w:rPr>
      </w:pPr>
      <w:bookmarkStart w:id="1" w:name="bookmark1"/>
      <w:r w:rsidRPr="002A5233">
        <w:rPr>
          <w:rFonts w:ascii="Arial" w:eastAsia="Times New Roman" w:hAnsi="Arial" w:cs="Arial"/>
          <w:b/>
          <w:bCs/>
          <w:color w:val="000000"/>
          <w:sz w:val="36"/>
          <w:szCs w:val="36"/>
        </w:rPr>
        <w:t>o převodu členských práv a povinností</w:t>
      </w:r>
      <w:bookmarkEnd w:id="1"/>
    </w:p>
    <w:p w14:paraId="56C149C6" w14:textId="77777777" w:rsidR="00877025" w:rsidRDefault="00877025" w:rsidP="00877025">
      <w:pPr>
        <w:widowControl w:val="0"/>
        <w:spacing w:before="240" w:after="240"/>
        <w:rPr>
          <w:rFonts w:ascii="Arial" w:eastAsia="Times New Roman" w:hAnsi="Arial" w:cs="Arial"/>
          <w:b/>
          <w:bCs/>
          <w:color w:val="000000"/>
          <w:sz w:val="22"/>
          <w:shd w:val="clear" w:color="auto" w:fill="FFFFFF"/>
        </w:rPr>
      </w:pPr>
    </w:p>
    <w:p w14:paraId="503804C6" w14:textId="77777777" w:rsidR="002A5233" w:rsidRPr="002A5233" w:rsidRDefault="002A5233" w:rsidP="002A5233">
      <w:pPr>
        <w:widowControl w:val="0"/>
        <w:spacing w:before="360" w:after="240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b/>
          <w:bCs/>
          <w:color w:val="000000"/>
          <w:sz w:val="22"/>
          <w:shd w:val="clear" w:color="auto" w:fill="FFFFFF"/>
        </w:rPr>
        <w:t xml:space="preserve">Převodce(i): </w:t>
      </w:r>
      <w:r w:rsidRPr="002A5233">
        <w:rPr>
          <w:rFonts w:ascii="Arial" w:eastAsia="Times New Roman" w:hAnsi="Arial" w:cs="Arial"/>
          <w:color w:val="000000"/>
          <w:sz w:val="22"/>
        </w:rPr>
        <w:t>člen(ové) bytového družstva PRIMUS – Bytové družstvo Osek</w:t>
      </w:r>
    </w:p>
    <w:sdt>
      <w:sdtPr>
        <w:rPr>
          <w:rFonts w:ascii="Arial" w:hAnsi="Arial" w:cs="Arial"/>
          <w:b/>
          <w:sz w:val="22"/>
        </w:rPr>
        <w:id w:val="20610457"/>
        <w:placeholder>
          <w:docPart w:val="776F3D76195944D2A410242E0F98A9E3"/>
        </w:placeholder>
        <w:showingPlcHdr/>
        <w:text/>
      </w:sdtPr>
      <w:sdtEndPr>
        <w:rPr>
          <w:b w:val="0"/>
        </w:rPr>
      </w:sdtEndPr>
      <w:sdtContent>
        <w:p w14:paraId="101C0396" w14:textId="77777777" w:rsidR="002A5233" w:rsidRPr="002A5233" w:rsidRDefault="002A5233" w:rsidP="002A5233">
          <w:pPr>
            <w:spacing w:before="240"/>
            <w:rPr>
              <w:rFonts w:ascii="Arial" w:hAnsi="Arial" w:cs="Arial"/>
              <w:sz w:val="22"/>
            </w:rPr>
          </w:pPr>
          <w:r w:rsidRPr="00CB609B">
            <w:rPr>
              <w:rFonts w:ascii="Arial" w:hAnsi="Arial" w:cs="Arial"/>
              <w:vanish/>
              <w:color w:val="808080"/>
              <w:sz w:val="22"/>
            </w:rPr>
            <w:t>Zde zadejte Vaše jméno, příjmení, titul, rodné číslo, telefon a případně e-mail</w:t>
          </w:r>
        </w:p>
      </w:sdtContent>
    </w:sdt>
    <w:p w14:paraId="1DC25B4D" w14:textId="77777777" w:rsidR="002A5233" w:rsidRPr="002A5233" w:rsidRDefault="002A5233" w:rsidP="002A5233">
      <w:pPr>
        <w:rPr>
          <w:rFonts w:ascii="Arial" w:hAnsi="Arial" w:cs="Arial"/>
          <w:sz w:val="22"/>
        </w:rPr>
      </w:pPr>
      <w:r w:rsidRPr="002A5233">
        <w:rPr>
          <w:rFonts w:ascii="Arial" w:hAnsi="Arial" w:cs="Arial"/>
          <w:i/>
          <w:sz w:val="22"/>
        </w:rPr>
        <w:t>Jméno, příjmení, titul, rodné číslo, telefon, email</w:t>
      </w:r>
    </w:p>
    <w:sdt>
      <w:sdtPr>
        <w:rPr>
          <w:rFonts w:ascii="Arial" w:hAnsi="Arial" w:cs="Arial"/>
          <w:b/>
          <w:sz w:val="22"/>
        </w:rPr>
        <w:id w:val="20610463"/>
        <w:placeholder>
          <w:docPart w:val="06BD6273D4C747B5865C1F9129B1D731"/>
        </w:placeholder>
        <w:showingPlcHdr/>
        <w:text/>
      </w:sdtPr>
      <w:sdtEndPr>
        <w:rPr>
          <w:b w:val="0"/>
        </w:rPr>
      </w:sdtEndPr>
      <w:sdtContent>
        <w:p w14:paraId="4435493A" w14:textId="77777777" w:rsidR="002A5233" w:rsidRPr="002A5233" w:rsidRDefault="002A5233" w:rsidP="002A5233">
          <w:pPr>
            <w:spacing w:before="240"/>
            <w:rPr>
              <w:rFonts w:ascii="Arial" w:hAnsi="Arial" w:cs="Arial"/>
              <w:sz w:val="22"/>
            </w:rPr>
          </w:pPr>
          <w:r w:rsidRPr="00CB609B">
            <w:rPr>
              <w:rFonts w:ascii="Arial" w:hAnsi="Arial" w:cs="Arial"/>
              <w:vanish/>
              <w:color w:val="808080"/>
              <w:sz w:val="22"/>
            </w:rPr>
            <w:t>Zde zadejte jméno, příjmení, titul, rodné číslo, telefon a případně e-mail manžela(ky), družky(druha)</w:t>
          </w:r>
        </w:p>
      </w:sdtContent>
    </w:sdt>
    <w:p w14:paraId="4B470F03" w14:textId="77777777" w:rsidR="002A5233" w:rsidRPr="002A5233" w:rsidRDefault="002A5233" w:rsidP="002A5233">
      <w:pPr>
        <w:rPr>
          <w:rFonts w:ascii="Arial" w:hAnsi="Arial" w:cs="Arial"/>
          <w:sz w:val="22"/>
        </w:rPr>
      </w:pPr>
      <w:r w:rsidRPr="002A5233">
        <w:rPr>
          <w:rFonts w:ascii="Arial" w:hAnsi="Arial" w:cs="Arial"/>
          <w:i/>
          <w:sz w:val="22"/>
        </w:rPr>
        <w:t>Jméno, příjmení, titul, rodné číslo, telefon, email</w:t>
      </w:r>
    </w:p>
    <w:p w14:paraId="0017B0DF" w14:textId="77777777" w:rsidR="002A5233" w:rsidRPr="002A5233" w:rsidRDefault="002A5233" w:rsidP="002A5233">
      <w:pPr>
        <w:spacing w:before="240"/>
        <w:jc w:val="both"/>
        <w:rPr>
          <w:rFonts w:ascii="Arial" w:eastAsia="Calibri" w:hAnsi="Arial" w:cs="Arial"/>
          <w:sz w:val="22"/>
        </w:rPr>
      </w:pPr>
      <w:r w:rsidRPr="002A5233">
        <w:rPr>
          <w:rFonts w:ascii="Arial" w:eastAsia="Calibri" w:hAnsi="Arial" w:cs="Arial"/>
          <w:sz w:val="22"/>
        </w:rPr>
        <w:t>dosud bytem</w:t>
      </w:r>
      <w:r w:rsidRPr="002A5233">
        <w:rPr>
          <w:rFonts w:ascii="Arial" w:hAnsi="Arial" w:cs="Arial"/>
          <w:sz w:val="22"/>
        </w:rPr>
        <w:t xml:space="preserve"> </w:t>
      </w:r>
      <w:sdt>
        <w:sdtPr>
          <w:rPr>
            <w:rFonts w:ascii="Arial" w:hAnsi="Arial" w:cs="Arial"/>
            <w:i/>
            <w:sz w:val="22"/>
          </w:rPr>
          <w:id w:val="20610464"/>
          <w:placeholder>
            <w:docPart w:val="8A5E3BF8ED51415D951921834E88122E"/>
          </w:placeholder>
          <w:showingPlcHdr/>
          <w:text/>
        </w:sdtPr>
        <w:sdtEndPr>
          <w:rPr>
            <w:i w:val="0"/>
          </w:rPr>
        </w:sdtEndPr>
        <w:sdtContent>
          <w:r w:rsidRPr="00CB609B">
            <w:rPr>
              <w:rFonts w:ascii="Arial" w:hAnsi="Arial" w:cs="Arial"/>
              <w:vanish/>
              <w:color w:val="808080"/>
              <w:sz w:val="22"/>
            </w:rPr>
            <w:t>Zde zadejte současnou adresu</w:t>
          </w:r>
        </w:sdtContent>
      </w:sdt>
    </w:p>
    <w:p w14:paraId="27E91921" w14:textId="77777777" w:rsidR="002A5233" w:rsidRPr="002A5233" w:rsidRDefault="002A5233" w:rsidP="002A5233">
      <w:pPr>
        <w:spacing w:before="240"/>
        <w:jc w:val="both"/>
        <w:rPr>
          <w:rFonts w:ascii="Arial" w:eastAsia="Times New Roman" w:hAnsi="Arial" w:cs="Arial"/>
          <w:sz w:val="22"/>
          <w:lang w:eastAsia="cs-CZ"/>
        </w:rPr>
      </w:pPr>
      <w:r w:rsidRPr="002A5233">
        <w:rPr>
          <w:rFonts w:ascii="Arial" w:eastAsia="Times New Roman" w:hAnsi="Arial" w:cs="Arial"/>
          <w:sz w:val="22"/>
          <w:lang w:eastAsia="cs-CZ"/>
        </w:rPr>
        <w:t xml:space="preserve">nová adresa (e-mail) pro písemný styk </w:t>
      </w:r>
      <w:sdt>
        <w:sdtPr>
          <w:rPr>
            <w:rFonts w:ascii="Arial" w:eastAsia="Times New Roman" w:hAnsi="Arial" w:cs="Arial"/>
            <w:i/>
            <w:sz w:val="22"/>
            <w:lang w:eastAsia="cs-CZ"/>
          </w:rPr>
          <w:id w:val="20610471"/>
          <w:placeholder>
            <w:docPart w:val="E98E7C9B4EC94464978E6BBA4A17FD96"/>
          </w:placeholder>
          <w:showingPlcHdr/>
          <w:text/>
        </w:sdtPr>
        <w:sdtEndPr>
          <w:rPr>
            <w:i w:val="0"/>
          </w:rPr>
        </w:sdtEndPr>
        <w:sdtContent>
          <w:r w:rsidRPr="00CB609B">
            <w:rPr>
              <w:rFonts w:ascii="Arial" w:eastAsia="Times New Roman" w:hAnsi="Arial" w:cs="Arial"/>
              <w:vanish/>
              <w:color w:val="808080"/>
              <w:sz w:val="22"/>
              <w:lang w:eastAsia="cs-CZ"/>
            </w:rPr>
            <w:t>Zde zadejte Vaší novou adresu a e-mail pro případnou další komunikaci</w:t>
          </w:r>
        </w:sdtContent>
      </w:sdt>
    </w:p>
    <w:p w14:paraId="3475D0B8" w14:textId="77777777" w:rsidR="002A5233" w:rsidRPr="002A5233" w:rsidRDefault="002A5233" w:rsidP="00877025">
      <w:pPr>
        <w:spacing w:before="360" w:after="240"/>
        <w:rPr>
          <w:rFonts w:ascii="Arial" w:hAnsi="Arial" w:cs="Arial"/>
          <w:b/>
          <w:sz w:val="22"/>
        </w:rPr>
      </w:pPr>
      <w:r w:rsidRPr="002A5233">
        <w:rPr>
          <w:rFonts w:ascii="Arial" w:hAnsi="Arial" w:cs="Arial"/>
          <w:b/>
          <w:sz w:val="22"/>
        </w:rPr>
        <w:t>Nabyvatel(é):</w:t>
      </w:r>
    </w:p>
    <w:sdt>
      <w:sdtPr>
        <w:rPr>
          <w:rFonts w:ascii="Arial" w:hAnsi="Arial" w:cs="Arial"/>
          <w:b/>
          <w:sz w:val="22"/>
        </w:rPr>
        <w:id w:val="20610475"/>
        <w:placeholder>
          <w:docPart w:val="7BED1FE98CC64890BD5136B1C2159EBA"/>
        </w:placeholder>
        <w:showingPlcHdr/>
        <w:text/>
      </w:sdtPr>
      <w:sdtEndPr>
        <w:rPr>
          <w:b w:val="0"/>
        </w:rPr>
      </w:sdtEndPr>
      <w:sdtContent>
        <w:p w14:paraId="26D50022" w14:textId="77777777" w:rsidR="002A5233" w:rsidRPr="002A5233" w:rsidRDefault="002A5233" w:rsidP="002A5233">
          <w:pPr>
            <w:spacing w:before="240"/>
            <w:rPr>
              <w:rFonts w:ascii="Arial" w:hAnsi="Arial" w:cs="Arial"/>
              <w:sz w:val="22"/>
            </w:rPr>
          </w:pPr>
          <w:r w:rsidRPr="00CB609B">
            <w:rPr>
              <w:rFonts w:ascii="Arial" w:hAnsi="Arial" w:cs="Arial"/>
              <w:vanish/>
              <w:color w:val="808080"/>
              <w:sz w:val="22"/>
            </w:rPr>
            <w:t>Zde zadejte Vaše jméno, příjmení, titul, rodné číslo, telefon a případně e-mail</w:t>
          </w:r>
        </w:p>
      </w:sdtContent>
    </w:sdt>
    <w:p w14:paraId="5472D14C" w14:textId="77777777" w:rsidR="002A5233" w:rsidRPr="002A5233" w:rsidRDefault="002A5233" w:rsidP="002A5233">
      <w:pPr>
        <w:rPr>
          <w:rFonts w:ascii="Arial" w:hAnsi="Arial" w:cs="Arial"/>
          <w:sz w:val="22"/>
        </w:rPr>
      </w:pPr>
      <w:r w:rsidRPr="002A5233">
        <w:rPr>
          <w:rFonts w:ascii="Arial" w:hAnsi="Arial" w:cs="Arial"/>
          <w:i/>
          <w:sz w:val="22"/>
        </w:rPr>
        <w:t>Jméno, příjmení, titul, rodné číslo, telefon, email</w:t>
      </w:r>
    </w:p>
    <w:sdt>
      <w:sdtPr>
        <w:rPr>
          <w:rFonts w:ascii="Arial" w:hAnsi="Arial" w:cs="Arial"/>
          <w:b/>
          <w:sz w:val="22"/>
        </w:rPr>
        <w:id w:val="20610476"/>
        <w:placeholder>
          <w:docPart w:val="ADA22DF7FF014D4997037BCF43643EE0"/>
        </w:placeholder>
        <w:showingPlcHdr/>
        <w:text/>
      </w:sdtPr>
      <w:sdtEndPr>
        <w:rPr>
          <w:b w:val="0"/>
        </w:rPr>
      </w:sdtEndPr>
      <w:sdtContent>
        <w:p w14:paraId="53D42C3F" w14:textId="77777777" w:rsidR="002A5233" w:rsidRPr="002A5233" w:rsidRDefault="002A5233" w:rsidP="002A5233">
          <w:pPr>
            <w:spacing w:before="240"/>
            <w:rPr>
              <w:rFonts w:ascii="Arial" w:hAnsi="Arial" w:cs="Arial"/>
              <w:sz w:val="22"/>
            </w:rPr>
          </w:pPr>
          <w:r w:rsidRPr="00CB609B">
            <w:rPr>
              <w:rFonts w:ascii="Arial" w:hAnsi="Arial" w:cs="Arial"/>
              <w:vanish/>
              <w:color w:val="808080"/>
              <w:sz w:val="22"/>
            </w:rPr>
            <w:t>Zde zadejte jméno, příjmení, titul, rodné číslo, telefon a případně e-mail manžela(ky), družky(druha)</w:t>
          </w:r>
        </w:p>
      </w:sdtContent>
    </w:sdt>
    <w:p w14:paraId="0DB24C59" w14:textId="77777777" w:rsidR="002A5233" w:rsidRPr="002A5233" w:rsidRDefault="002A5233" w:rsidP="002A5233">
      <w:pPr>
        <w:rPr>
          <w:rFonts w:ascii="Arial" w:hAnsi="Arial" w:cs="Arial"/>
          <w:sz w:val="22"/>
        </w:rPr>
      </w:pPr>
      <w:r w:rsidRPr="002A5233">
        <w:rPr>
          <w:rFonts w:ascii="Arial" w:hAnsi="Arial" w:cs="Arial"/>
          <w:i/>
          <w:sz w:val="22"/>
        </w:rPr>
        <w:t>Jméno, příjmení, titul, rodné číslo, telefon, email</w:t>
      </w:r>
    </w:p>
    <w:p w14:paraId="0C27B58C" w14:textId="77777777" w:rsidR="002A5233" w:rsidRPr="002A5233" w:rsidRDefault="002A5233" w:rsidP="002A5233">
      <w:pPr>
        <w:spacing w:before="240"/>
        <w:jc w:val="both"/>
        <w:rPr>
          <w:rFonts w:ascii="Arial" w:eastAsia="Calibri" w:hAnsi="Arial" w:cs="Arial"/>
          <w:sz w:val="22"/>
        </w:rPr>
      </w:pPr>
      <w:r w:rsidRPr="002A5233">
        <w:rPr>
          <w:rFonts w:ascii="Arial" w:eastAsia="Calibri" w:hAnsi="Arial" w:cs="Arial"/>
          <w:sz w:val="22"/>
        </w:rPr>
        <w:t>dosud bytem</w:t>
      </w:r>
      <w:r w:rsidRPr="002A5233">
        <w:rPr>
          <w:rFonts w:ascii="Arial" w:hAnsi="Arial" w:cs="Arial"/>
          <w:sz w:val="22"/>
        </w:rPr>
        <w:t xml:space="preserve"> </w:t>
      </w:r>
      <w:sdt>
        <w:sdtPr>
          <w:rPr>
            <w:rFonts w:ascii="Arial" w:hAnsi="Arial" w:cs="Arial"/>
            <w:i/>
            <w:sz w:val="22"/>
          </w:rPr>
          <w:id w:val="20610477"/>
          <w:placeholder>
            <w:docPart w:val="8553175048284CD18822E33F02665903"/>
          </w:placeholder>
          <w:showingPlcHdr/>
          <w:text/>
        </w:sdtPr>
        <w:sdtEndPr>
          <w:rPr>
            <w:i w:val="0"/>
          </w:rPr>
        </w:sdtEndPr>
        <w:sdtContent>
          <w:r w:rsidRPr="00CB609B">
            <w:rPr>
              <w:rFonts w:ascii="Arial" w:hAnsi="Arial" w:cs="Arial"/>
              <w:vanish/>
              <w:color w:val="808080"/>
              <w:sz w:val="22"/>
            </w:rPr>
            <w:t>Zde zadejte současnou adresu</w:t>
          </w:r>
        </w:sdtContent>
      </w:sdt>
    </w:p>
    <w:p w14:paraId="6A6C6CB6" w14:textId="77777777" w:rsidR="002A5233" w:rsidRPr="002A5233" w:rsidRDefault="002A5233" w:rsidP="002A5233">
      <w:pPr>
        <w:spacing w:before="240"/>
        <w:jc w:val="both"/>
        <w:rPr>
          <w:rFonts w:ascii="Arial" w:hAnsi="Arial" w:cs="Arial"/>
          <w:sz w:val="22"/>
        </w:rPr>
      </w:pPr>
      <w:r w:rsidRPr="002A5233">
        <w:rPr>
          <w:rFonts w:ascii="Arial" w:hAnsi="Arial" w:cs="Arial"/>
          <w:sz w:val="22"/>
        </w:rPr>
        <w:t xml:space="preserve">členství společné – individuální (členem je </w:t>
      </w:r>
      <w:sdt>
        <w:sdtPr>
          <w:rPr>
            <w:rFonts w:ascii="Arial" w:hAnsi="Arial" w:cs="Arial"/>
            <w:b/>
            <w:sz w:val="22"/>
          </w:rPr>
          <w:id w:val="2207917"/>
          <w:placeholder>
            <w:docPart w:val="4A336E4574864B68863A7720525E2A56"/>
          </w:placeholder>
          <w:showingPlcHdr/>
          <w:text/>
        </w:sdtPr>
        <w:sdtEndPr>
          <w:rPr>
            <w:b w:val="0"/>
          </w:rPr>
        </w:sdtEndPr>
        <w:sdtContent>
          <w:r w:rsidRPr="00CB609B">
            <w:rPr>
              <w:rFonts w:ascii="Arial" w:hAnsi="Arial" w:cs="Arial"/>
              <w:vanish/>
              <w:color w:val="808080"/>
              <w:sz w:val="22"/>
            </w:rPr>
            <w:t>Zde zadejte jméno, příjmení a titul člena, pokud bude členství individuální</w:t>
          </w:r>
        </w:sdtContent>
      </w:sdt>
      <w:r w:rsidRPr="002A5233">
        <w:rPr>
          <w:rFonts w:ascii="Arial" w:hAnsi="Arial" w:cs="Arial"/>
          <w:sz w:val="22"/>
        </w:rPr>
        <w:t>)*</w:t>
      </w:r>
    </w:p>
    <w:p w14:paraId="5C936C70" w14:textId="77777777" w:rsidR="002A5233" w:rsidRPr="002A5233" w:rsidRDefault="002A5233" w:rsidP="002A5233">
      <w:pPr>
        <w:spacing w:before="120"/>
        <w:jc w:val="both"/>
        <w:rPr>
          <w:rFonts w:ascii="Arial" w:hAnsi="Arial" w:cs="Arial"/>
          <w:sz w:val="22"/>
        </w:rPr>
      </w:pPr>
      <w:r w:rsidRPr="002A5233">
        <w:rPr>
          <w:rFonts w:ascii="Arial" w:hAnsi="Arial" w:cs="Arial"/>
          <w:color w:val="000000"/>
          <w:sz w:val="22"/>
        </w:rPr>
        <w:t xml:space="preserve">uzavírají ve smyslu </w:t>
      </w:r>
      <w:r w:rsidRPr="002A5233">
        <w:rPr>
          <w:rFonts w:ascii="Arial" w:hAnsi="Arial" w:cs="Arial"/>
          <w:sz w:val="22"/>
        </w:rPr>
        <w:t>zákona 90/2012 Sb.</w:t>
      </w:r>
      <w:r w:rsidRPr="002A5233">
        <w:rPr>
          <w:rFonts w:ascii="Arial" w:hAnsi="Arial" w:cs="Arial"/>
          <w:color w:val="000000"/>
          <w:sz w:val="22"/>
        </w:rPr>
        <w:t xml:space="preserve">, tuto dohodu o převodu členských práv a povinností spojených s členstvím v bytovém družstvu (dále jen </w:t>
      </w:r>
      <w:r w:rsidRPr="002A5233">
        <w:rPr>
          <w:rFonts w:ascii="Arial" w:hAnsi="Arial" w:cs="Arial"/>
          <w:b/>
          <w:bCs/>
          <w:color w:val="000000"/>
          <w:sz w:val="22"/>
          <w:shd w:val="clear" w:color="auto" w:fill="FFFFFF"/>
        </w:rPr>
        <w:t xml:space="preserve">dohoda), </w:t>
      </w:r>
      <w:r w:rsidRPr="002A5233">
        <w:rPr>
          <w:rFonts w:ascii="Arial" w:hAnsi="Arial" w:cs="Arial"/>
          <w:color w:val="000000"/>
          <w:sz w:val="22"/>
        </w:rPr>
        <w:t>takto:</w:t>
      </w:r>
    </w:p>
    <w:p w14:paraId="1EB3FB3A" w14:textId="77777777" w:rsidR="002A5233" w:rsidRPr="002A5233" w:rsidRDefault="002A5233" w:rsidP="002A5233">
      <w:pPr>
        <w:rPr>
          <w:rFonts w:ascii="Arial" w:hAnsi="Arial" w:cs="Arial"/>
          <w:sz w:val="22"/>
        </w:rPr>
      </w:pPr>
    </w:p>
    <w:p w14:paraId="79B9A12E" w14:textId="77777777" w:rsidR="002A5233" w:rsidRPr="002A5233" w:rsidRDefault="002A5233" w:rsidP="00877025">
      <w:pPr>
        <w:spacing w:before="360" w:after="240"/>
        <w:jc w:val="center"/>
        <w:rPr>
          <w:rFonts w:ascii="Arial" w:hAnsi="Arial" w:cs="Arial"/>
          <w:b/>
          <w:szCs w:val="24"/>
        </w:rPr>
      </w:pPr>
      <w:r w:rsidRPr="002A5233">
        <w:rPr>
          <w:rFonts w:ascii="Arial" w:hAnsi="Arial" w:cs="Arial"/>
          <w:b/>
          <w:szCs w:val="24"/>
        </w:rPr>
        <w:t>Článek I.</w:t>
      </w:r>
    </w:p>
    <w:p w14:paraId="61695BFE" w14:textId="77777777" w:rsidR="002A5233" w:rsidRPr="002A5233" w:rsidRDefault="002A5233" w:rsidP="008A2896">
      <w:pPr>
        <w:pStyle w:val="Odstavecseseznamem"/>
        <w:widowControl w:val="0"/>
        <w:numPr>
          <w:ilvl w:val="0"/>
          <w:numId w:val="7"/>
        </w:numPr>
        <w:spacing w:before="120"/>
        <w:ind w:left="425" w:hanging="425"/>
        <w:contextualSpacing w:val="0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color w:val="000000"/>
          <w:sz w:val="22"/>
        </w:rPr>
        <w:t>Převodce je členem bytového družstva PRIMUS – Bytové družstvo Osek</w:t>
      </w:r>
      <w:r w:rsidRPr="002A5233">
        <w:rPr>
          <w:rFonts w:ascii="Arial" w:eastAsia="Times New Roman" w:hAnsi="Arial" w:cs="Arial"/>
          <w:sz w:val="22"/>
        </w:rPr>
        <w:t xml:space="preserve"> </w:t>
      </w:r>
      <w:r w:rsidRPr="002A5233">
        <w:rPr>
          <w:rFonts w:ascii="Arial" w:eastAsia="Times New Roman" w:hAnsi="Arial" w:cs="Arial"/>
          <w:color w:val="000000"/>
          <w:sz w:val="22"/>
        </w:rPr>
        <w:t>se sídlem v Oseku, Hrdlovská 652, IČ: 64651924 (dále jen „bytové družstvo“, a tedy i majitelem členského vkladu v bytovém družstvu.</w:t>
      </w:r>
    </w:p>
    <w:p w14:paraId="21FB09E6" w14:textId="77777777" w:rsidR="002A5233" w:rsidRPr="002A5233" w:rsidRDefault="002A5233" w:rsidP="008A2896">
      <w:pPr>
        <w:pStyle w:val="Odstavecseseznamem"/>
        <w:widowControl w:val="0"/>
        <w:numPr>
          <w:ilvl w:val="0"/>
          <w:numId w:val="7"/>
        </w:numPr>
        <w:spacing w:before="120"/>
        <w:ind w:left="425" w:hanging="425"/>
        <w:contextualSpacing w:val="0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color w:val="000000"/>
          <w:sz w:val="22"/>
        </w:rPr>
        <w:t xml:space="preserve">S členstvím převodce v bytovém družstvu jsou spojena členská práva a povinnosti, jejichž obsah je specifikován v platných právních předpisech a ve stanovách bytového družstva. S členskými právy a povinnostmi je spojeno rovněž právo nájmu družstevního bytu č. </w:t>
      </w:r>
      <w:sdt>
        <w:sdtPr>
          <w:id w:val="20610479"/>
          <w:placeholder>
            <w:docPart w:val="EE03EBBFF7564E1AACCC332036C04A72"/>
          </w:placeholder>
          <w:showingPlcHdr/>
          <w:text/>
        </w:sdtPr>
        <w:sdtEndPr/>
        <w:sdtContent>
          <w:r w:rsidRPr="00CB609B">
            <w:rPr>
              <w:rFonts w:ascii="Arial" w:eastAsia="Times New Roman" w:hAnsi="Arial" w:cs="Arial"/>
              <w:vanish/>
              <w:color w:val="808080"/>
              <w:sz w:val="22"/>
            </w:rPr>
            <w:t>číslo bytu</w:t>
          </w:r>
        </w:sdtContent>
      </w:sdt>
      <w:r w:rsidRPr="002A5233">
        <w:rPr>
          <w:rFonts w:ascii="Arial" w:eastAsia="Times New Roman" w:hAnsi="Arial" w:cs="Arial"/>
          <w:color w:val="000000"/>
          <w:sz w:val="22"/>
        </w:rPr>
        <w:t>, kategorie 1 v domě č.</w:t>
      </w:r>
      <w:r w:rsidR="008A2896">
        <w:rPr>
          <w:rFonts w:ascii="Arial" w:eastAsia="Times New Roman" w:hAnsi="Arial" w:cs="Arial"/>
          <w:color w:val="000000"/>
          <w:sz w:val="22"/>
        </w:rPr>
        <w:t>p.</w:t>
      </w:r>
      <w:r w:rsidRPr="002A5233">
        <w:rPr>
          <w:rFonts w:ascii="Arial" w:eastAsia="Times New Roman" w:hAnsi="Arial" w:cs="Arial"/>
          <w:color w:val="000000"/>
          <w:sz w:val="22"/>
        </w:rPr>
        <w:t xml:space="preserve"> </w:t>
      </w:r>
      <w:sdt>
        <w:sdtPr>
          <w:id w:val="20610481"/>
          <w:placeholder>
            <w:docPart w:val="DBD7DFEBD6414266A025086F30651407"/>
          </w:placeholder>
          <w:showingPlcHdr/>
          <w:text/>
        </w:sdtPr>
        <w:sdtEndPr/>
        <w:sdtContent>
          <w:r w:rsidRPr="00CB609B">
            <w:rPr>
              <w:rFonts w:ascii="Arial" w:hAnsi="Arial" w:cs="Arial"/>
              <w:vanish/>
              <w:color w:val="808080"/>
              <w:sz w:val="22"/>
            </w:rPr>
            <w:t>číslo domu</w:t>
          </w:r>
        </w:sdtContent>
      </w:sdt>
      <w:r w:rsidRPr="002A5233">
        <w:rPr>
          <w:rFonts w:ascii="Arial" w:eastAsia="Times New Roman" w:hAnsi="Arial" w:cs="Arial"/>
          <w:color w:val="000000"/>
          <w:sz w:val="22"/>
        </w:rPr>
        <w:t>, ulice Hrdlovská v obci Osek.</w:t>
      </w:r>
    </w:p>
    <w:p w14:paraId="36B7823D" w14:textId="77777777" w:rsidR="002A5233" w:rsidRPr="002A5233" w:rsidRDefault="002A5233" w:rsidP="00877025">
      <w:pPr>
        <w:keepNext/>
        <w:keepLines/>
        <w:widowControl w:val="0"/>
        <w:spacing w:before="360" w:after="240"/>
        <w:jc w:val="center"/>
        <w:outlineLvl w:val="2"/>
        <w:rPr>
          <w:rFonts w:ascii="Arial" w:eastAsia="Times New Roman" w:hAnsi="Arial" w:cs="Arial"/>
          <w:b/>
          <w:bCs/>
          <w:szCs w:val="24"/>
        </w:rPr>
      </w:pPr>
      <w:bookmarkStart w:id="2" w:name="bookmark3"/>
      <w:r w:rsidRPr="002A5233">
        <w:rPr>
          <w:rFonts w:ascii="Arial" w:eastAsia="Times New Roman" w:hAnsi="Arial" w:cs="Arial"/>
          <w:b/>
          <w:bCs/>
          <w:color w:val="000000"/>
          <w:szCs w:val="24"/>
        </w:rPr>
        <w:t>Článek II.</w:t>
      </w:r>
      <w:bookmarkEnd w:id="2"/>
    </w:p>
    <w:p w14:paraId="390C3527" w14:textId="77777777" w:rsidR="002A5233" w:rsidRPr="002A5233" w:rsidRDefault="002A5233" w:rsidP="008A2896">
      <w:pPr>
        <w:widowControl w:val="0"/>
        <w:numPr>
          <w:ilvl w:val="0"/>
          <w:numId w:val="8"/>
        </w:numPr>
        <w:spacing w:before="120"/>
        <w:ind w:left="425" w:hanging="425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color w:val="000000"/>
          <w:sz w:val="22"/>
        </w:rPr>
        <w:t xml:space="preserve">Za podmínek uvedených v této dohodě převodce převádí na nabyvatele veškerá svá členská práva a povinnosti v bytovém družstvu, se kterými je spojeno i právo nájmu bytu. Nabyvatel </w:t>
      </w:r>
      <w:r w:rsidRPr="002A5233">
        <w:rPr>
          <w:rFonts w:ascii="Arial" w:eastAsia="Times New Roman" w:hAnsi="Arial" w:cs="Arial"/>
          <w:color w:val="000000"/>
          <w:sz w:val="22"/>
        </w:rPr>
        <w:lastRenderedPageBreak/>
        <w:t>veškerá uvedená členská práva a povinnosti včetně práva nájmu bytu přijímá.</w:t>
      </w:r>
    </w:p>
    <w:p w14:paraId="245FEE97" w14:textId="77777777" w:rsidR="002A5233" w:rsidRPr="002A5233" w:rsidRDefault="002A5233" w:rsidP="008A2896">
      <w:pPr>
        <w:widowControl w:val="0"/>
        <w:numPr>
          <w:ilvl w:val="0"/>
          <w:numId w:val="8"/>
        </w:numPr>
        <w:spacing w:before="120"/>
        <w:ind w:left="425" w:hanging="425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sz w:val="22"/>
        </w:rPr>
        <w:t>Účastníci této dohody souhlasí, aby byl členský vklad převeden na nabyvatele. Nabyvatel družstevní podíl se všemi s ním spojenými právy a povinnostmi přijímá.</w:t>
      </w:r>
    </w:p>
    <w:p w14:paraId="0F50CD08" w14:textId="77777777" w:rsidR="002A5233" w:rsidRPr="002A5233" w:rsidRDefault="002A5233" w:rsidP="008A2896">
      <w:pPr>
        <w:widowControl w:val="0"/>
        <w:numPr>
          <w:ilvl w:val="0"/>
          <w:numId w:val="8"/>
        </w:numPr>
        <w:spacing w:before="120"/>
        <w:ind w:left="425" w:hanging="425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color w:val="000000"/>
          <w:sz w:val="22"/>
        </w:rPr>
        <w:t xml:space="preserve">Za převod členských práv a povinností zaplatí nabyvatel převodci vypořádací cenu </w:t>
      </w:r>
      <w:sdt>
        <w:sdtPr>
          <w:rPr>
            <w:rFonts w:ascii="Arial" w:eastAsia="Times New Roman" w:hAnsi="Arial" w:cs="Arial"/>
            <w:b/>
            <w:sz w:val="22"/>
          </w:rPr>
          <w:id w:val="20610483"/>
          <w:placeholder>
            <w:docPart w:val="81C9E5303E0B4B43BB611BBE84E43880"/>
          </w:placeholder>
          <w:showingPlcHdr/>
          <w:text/>
        </w:sdtPr>
        <w:sdtEndPr>
          <w:rPr>
            <w:b w:val="0"/>
          </w:rPr>
        </w:sdtEndPr>
        <w:sdtContent>
          <w:r w:rsidRPr="00CB609B">
            <w:rPr>
              <w:rFonts w:ascii="Arial" w:eastAsia="Times New Roman" w:hAnsi="Arial" w:cs="Arial"/>
              <w:vanish/>
              <w:color w:val="808080"/>
              <w:sz w:val="22"/>
            </w:rPr>
            <w:t>zadejte cenu</w:t>
          </w:r>
        </w:sdtContent>
      </w:sdt>
      <w:r w:rsidRPr="002A5233">
        <w:rPr>
          <w:rFonts w:ascii="Arial" w:eastAsia="Times New Roman" w:hAnsi="Arial" w:cs="Arial"/>
          <w:bCs/>
          <w:color w:val="000000"/>
          <w:sz w:val="22"/>
          <w:shd w:val="clear" w:color="auto" w:fill="FFFFFF"/>
        </w:rPr>
        <w:t>,-Kč</w:t>
      </w:r>
      <w:r w:rsidRPr="002A5233">
        <w:rPr>
          <w:rFonts w:ascii="Arial" w:eastAsia="Times New Roman" w:hAnsi="Arial" w:cs="Arial"/>
          <w:b/>
          <w:bCs/>
          <w:color w:val="000000"/>
          <w:sz w:val="22"/>
          <w:shd w:val="clear" w:color="auto" w:fill="FFFFFF"/>
        </w:rPr>
        <w:t xml:space="preserve"> </w:t>
      </w:r>
      <w:r w:rsidRPr="002A5233">
        <w:rPr>
          <w:rFonts w:ascii="Arial" w:eastAsia="Times New Roman" w:hAnsi="Arial" w:cs="Arial"/>
          <w:color w:val="000000"/>
          <w:sz w:val="22"/>
        </w:rPr>
        <w:t xml:space="preserve">(slovy: </w:t>
      </w:r>
      <w:sdt>
        <w:sdtPr>
          <w:rPr>
            <w:rFonts w:ascii="Arial" w:eastAsia="Times New Roman" w:hAnsi="Arial" w:cs="Arial"/>
            <w:sz w:val="22"/>
          </w:rPr>
          <w:id w:val="20610485"/>
          <w:placeholder>
            <w:docPart w:val="FA911913ED9C4367B4439CD596BD8BCD"/>
          </w:placeholder>
          <w:showingPlcHdr/>
          <w:text/>
        </w:sdtPr>
        <w:sdtEndPr>
          <w:rPr>
            <w:color w:val="000000"/>
          </w:rPr>
        </w:sdtEndPr>
        <w:sdtContent>
          <w:r w:rsidRPr="00CB609B">
            <w:rPr>
              <w:rFonts w:ascii="Arial" w:eastAsia="Times New Roman" w:hAnsi="Arial" w:cs="Arial"/>
              <w:vanish/>
              <w:color w:val="808080"/>
              <w:sz w:val="22"/>
            </w:rPr>
            <w:t>zadejte cenu slovy + korun českých</w:t>
          </w:r>
        </w:sdtContent>
      </w:sdt>
      <w:r w:rsidRPr="002A5233">
        <w:rPr>
          <w:rFonts w:ascii="Arial" w:eastAsia="Times New Roman" w:hAnsi="Arial" w:cs="Arial"/>
          <w:color w:val="000000"/>
          <w:sz w:val="22"/>
        </w:rPr>
        <w:t>)</w:t>
      </w:r>
    </w:p>
    <w:p w14:paraId="29D66BE6" w14:textId="77777777" w:rsidR="002A5233" w:rsidRPr="002A5233" w:rsidRDefault="002A5233" w:rsidP="008A2896">
      <w:pPr>
        <w:widowControl w:val="0"/>
        <w:numPr>
          <w:ilvl w:val="0"/>
          <w:numId w:val="8"/>
        </w:numPr>
        <w:spacing w:before="120"/>
        <w:ind w:left="425" w:hanging="425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color w:val="000000"/>
          <w:sz w:val="22"/>
        </w:rPr>
        <w:t>Tato vypořádací cena za převod členských práv a povinností bude zaplacena při podpisu této dohody v hotovosti k rukám převodce – převodem na účet převodce*.</w:t>
      </w:r>
    </w:p>
    <w:p w14:paraId="21F60EAE" w14:textId="77777777" w:rsidR="002A5233" w:rsidRPr="002A5233" w:rsidRDefault="002A5233" w:rsidP="002A5233">
      <w:pPr>
        <w:widowControl w:val="0"/>
        <w:spacing w:before="120"/>
        <w:ind w:firstLine="1"/>
        <w:jc w:val="both"/>
        <w:rPr>
          <w:rFonts w:ascii="Arial" w:eastAsia="Times New Roman" w:hAnsi="Arial" w:cs="Arial"/>
          <w:sz w:val="18"/>
          <w:szCs w:val="18"/>
        </w:rPr>
      </w:pPr>
      <w:r w:rsidRPr="002A5233">
        <w:rPr>
          <w:rFonts w:ascii="Arial" w:eastAsia="Times New Roman" w:hAnsi="Arial" w:cs="Arial"/>
          <w:b/>
          <w:bCs/>
          <w:sz w:val="18"/>
          <w:szCs w:val="18"/>
        </w:rPr>
        <w:t>Upozornění</w:t>
      </w:r>
      <w:r w:rsidRPr="002A5233">
        <w:rPr>
          <w:rFonts w:ascii="Arial" w:eastAsia="Times New Roman" w:hAnsi="Arial" w:cs="Arial"/>
          <w:sz w:val="18"/>
          <w:szCs w:val="18"/>
        </w:rPr>
        <w:t xml:space="preserve">: Převodcem inkasovaná tržní cena za „postoupení dispozice k družstevnímu bytu“ podléhá dani z příjmu ve smyslu zákona 586/1992 Sb. Zisk z převodu družstevního podílu je podle §4, odst. 1, písmeno </w:t>
      </w:r>
      <w:r w:rsidR="00B25F44">
        <w:rPr>
          <w:rFonts w:ascii="Arial" w:eastAsia="Times New Roman" w:hAnsi="Arial" w:cs="Arial"/>
          <w:sz w:val="18"/>
          <w:szCs w:val="18"/>
        </w:rPr>
        <w:t>s</w:t>
      </w:r>
      <w:r w:rsidRPr="002A5233">
        <w:rPr>
          <w:rFonts w:ascii="Arial" w:eastAsia="Times New Roman" w:hAnsi="Arial" w:cs="Arial"/>
          <w:sz w:val="18"/>
          <w:szCs w:val="18"/>
        </w:rPr>
        <w:t>) zák. č. 586/1992 Sb. osvobozen od daně, jen pokud převodce tento byt užíval minimálně pět let po nabytí svých členských práv k danému bytu. Bližší informace podá nejbližší Finanční úřad.</w:t>
      </w:r>
    </w:p>
    <w:p w14:paraId="779DDE8F" w14:textId="77777777" w:rsidR="002A5233" w:rsidRPr="002A5233" w:rsidRDefault="002A5233" w:rsidP="00877025">
      <w:pPr>
        <w:keepNext/>
        <w:keepLines/>
        <w:widowControl w:val="0"/>
        <w:spacing w:before="360" w:after="240"/>
        <w:ind w:left="425"/>
        <w:jc w:val="center"/>
        <w:outlineLvl w:val="2"/>
        <w:rPr>
          <w:rFonts w:ascii="Arial" w:eastAsia="Times New Roman" w:hAnsi="Arial" w:cs="Arial"/>
          <w:b/>
          <w:bCs/>
          <w:szCs w:val="24"/>
        </w:rPr>
      </w:pPr>
      <w:bookmarkStart w:id="3" w:name="bookmark4"/>
      <w:r w:rsidRPr="002A5233">
        <w:rPr>
          <w:rFonts w:ascii="Arial" w:eastAsia="Times New Roman" w:hAnsi="Arial" w:cs="Arial"/>
          <w:b/>
          <w:bCs/>
          <w:color w:val="000000"/>
          <w:szCs w:val="24"/>
        </w:rPr>
        <w:t>Článek III.</w:t>
      </w:r>
      <w:bookmarkEnd w:id="3"/>
    </w:p>
    <w:p w14:paraId="7E6FFA5F" w14:textId="77777777" w:rsidR="002A5233" w:rsidRPr="002A5233" w:rsidRDefault="002A5233" w:rsidP="008A2896">
      <w:pPr>
        <w:pStyle w:val="Odstavecseseznamem"/>
        <w:widowControl w:val="0"/>
        <w:numPr>
          <w:ilvl w:val="0"/>
          <w:numId w:val="9"/>
        </w:numPr>
        <w:spacing w:before="120"/>
        <w:ind w:left="425" w:hanging="425"/>
        <w:contextualSpacing w:val="0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color w:val="000000"/>
          <w:sz w:val="22"/>
        </w:rPr>
        <w:t>Nabyvatel prohlašuje, že se seznámil se stavem bytu, včetně jeho příslušenství, a že si nevymínil žádné jeho specifické úpravy a bez výhrad ho přejímá.</w:t>
      </w:r>
    </w:p>
    <w:p w14:paraId="28E51A68" w14:textId="77777777" w:rsidR="002A5233" w:rsidRPr="002A5233" w:rsidRDefault="002A5233" w:rsidP="008A2896">
      <w:pPr>
        <w:pStyle w:val="Odstavecseseznamem"/>
        <w:widowControl w:val="0"/>
        <w:numPr>
          <w:ilvl w:val="0"/>
          <w:numId w:val="9"/>
        </w:numPr>
        <w:spacing w:before="120"/>
        <w:ind w:left="425" w:hanging="425"/>
        <w:contextualSpacing w:val="0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color w:val="000000"/>
          <w:sz w:val="22"/>
        </w:rPr>
        <w:t>Nabyvatel prohlašuje, že byl seznámen se základními dokumenty bytového družstva, zejména pak s jeho stanovami i s dalšími listinami důležitými pro řádný výkon povinností člena bytového družstva. Nabyvatel vyslovuje a podpisem této dohody potvrzuje, že s uvedenými dokumenty a listinami bez výhrad souhlasí.</w:t>
      </w:r>
    </w:p>
    <w:p w14:paraId="7832C00D" w14:textId="77777777" w:rsidR="002A5233" w:rsidRPr="002A5233" w:rsidRDefault="002A5233" w:rsidP="008A2896">
      <w:pPr>
        <w:pStyle w:val="Odstavecseseznamem"/>
        <w:widowControl w:val="0"/>
        <w:numPr>
          <w:ilvl w:val="0"/>
          <w:numId w:val="9"/>
        </w:numPr>
        <w:spacing w:before="120"/>
        <w:ind w:left="425" w:hanging="425"/>
        <w:contextualSpacing w:val="0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color w:val="000000"/>
          <w:sz w:val="22"/>
        </w:rPr>
        <w:t>Převodce prohlašuje, že nemá jako člen bytového družstva a jako nájemce bytu vůči bytovému družstvu žádné závazky, vyjma plateb za dodávky služeb poskytovaných příslušnými dodavateli.</w:t>
      </w:r>
    </w:p>
    <w:p w14:paraId="4DFE9C5F" w14:textId="77777777" w:rsidR="002A5233" w:rsidRPr="002A5233" w:rsidRDefault="002A5233" w:rsidP="008A2896">
      <w:pPr>
        <w:pStyle w:val="Odstavecseseznamem"/>
        <w:widowControl w:val="0"/>
        <w:numPr>
          <w:ilvl w:val="0"/>
          <w:numId w:val="9"/>
        </w:numPr>
        <w:spacing w:before="120"/>
        <w:ind w:left="425" w:hanging="425"/>
        <w:contextualSpacing w:val="0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sz w:val="22"/>
        </w:rPr>
        <w:t>Nabyvatel je zároveň povinen uzavřít s bytovým družstvem nájemní smlouvu k  bytu, na který připadá převáděný členský vklad.</w:t>
      </w:r>
    </w:p>
    <w:p w14:paraId="3BC1C6D9" w14:textId="77777777" w:rsidR="002A5233" w:rsidRPr="002A5233" w:rsidRDefault="002A5233" w:rsidP="008A2896">
      <w:pPr>
        <w:pStyle w:val="Odstavecseseznamem"/>
        <w:widowControl w:val="0"/>
        <w:numPr>
          <w:ilvl w:val="0"/>
          <w:numId w:val="9"/>
        </w:numPr>
        <w:spacing w:before="120"/>
        <w:ind w:left="425" w:hanging="425"/>
        <w:contextualSpacing w:val="0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color w:val="000000"/>
          <w:sz w:val="22"/>
        </w:rPr>
        <w:t>Převodce prohlašuje, že na bytu nejsou žádné dluhy a nesplacené pohledávky.</w:t>
      </w:r>
    </w:p>
    <w:p w14:paraId="13F6409C" w14:textId="77777777" w:rsidR="002A5233" w:rsidRPr="002A5233" w:rsidRDefault="002A5233" w:rsidP="008A2896">
      <w:pPr>
        <w:pStyle w:val="Odstavecseseznamem"/>
        <w:widowControl w:val="0"/>
        <w:numPr>
          <w:ilvl w:val="0"/>
          <w:numId w:val="9"/>
        </w:numPr>
        <w:spacing w:before="120"/>
        <w:ind w:left="425" w:hanging="425"/>
        <w:contextualSpacing w:val="0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sz w:val="22"/>
        </w:rPr>
        <w:t>Převodce prohlašuje, že si není vědom, že by byl proti němu veden výkon rozhodnutí či jakékoliv exekuční řízení a zároveň prohlašuje, že jím převáděný družstevní podíl není zatížen právy třetích osob.</w:t>
      </w:r>
    </w:p>
    <w:p w14:paraId="691968FA" w14:textId="77777777" w:rsidR="002A5233" w:rsidRPr="002A5233" w:rsidRDefault="002A5233" w:rsidP="00877025">
      <w:pPr>
        <w:keepNext/>
        <w:keepLines/>
        <w:widowControl w:val="0"/>
        <w:spacing w:before="360" w:after="240"/>
        <w:jc w:val="center"/>
        <w:outlineLvl w:val="3"/>
        <w:rPr>
          <w:rFonts w:ascii="Arial" w:eastAsia="Times New Roman" w:hAnsi="Arial" w:cs="Arial"/>
          <w:b/>
          <w:bCs/>
          <w:szCs w:val="24"/>
        </w:rPr>
      </w:pPr>
      <w:bookmarkStart w:id="4" w:name="bookmark5"/>
      <w:r w:rsidRPr="002A5233">
        <w:rPr>
          <w:rFonts w:ascii="Arial" w:eastAsia="Times New Roman" w:hAnsi="Arial" w:cs="Arial"/>
          <w:b/>
          <w:bCs/>
          <w:color w:val="000000"/>
          <w:szCs w:val="24"/>
        </w:rPr>
        <w:t>Článek IV.</w:t>
      </w:r>
      <w:bookmarkEnd w:id="4"/>
    </w:p>
    <w:p w14:paraId="0EDD2387" w14:textId="77777777" w:rsidR="002A5233" w:rsidRPr="002A5233" w:rsidRDefault="002A5233" w:rsidP="002A5233">
      <w:pPr>
        <w:widowControl w:val="0"/>
        <w:numPr>
          <w:ilvl w:val="0"/>
          <w:numId w:val="5"/>
        </w:numPr>
        <w:spacing w:before="120"/>
        <w:ind w:left="425" w:hanging="425"/>
        <w:jc w:val="both"/>
        <w:rPr>
          <w:rFonts w:ascii="Arial" w:eastAsia="Times New Roman" w:hAnsi="Arial" w:cs="Arial"/>
          <w:sz w:val="22"/>
          <w:lang w:eastAsia="cs-CZ"/>
        </w:rPr>
      </w:pPr>
      <w:bookmarkStart w:id="5" w:name="bookmark6"/>
      <w:r w:rsidRPr="002A5233">
        <w:rPr>
          <w:rFonts w:ascii="Arial" w:eastAsia="Times New Roman" w:hAnsi="Arial" w:cs="Arial"/>
          <w:sz w:val="22"/>
          <w:lang w:eastAsia="cs-CZ"/>
        </w:rPr>
        <w:t xml:space="preserve">Nabyvatel(é) se stává(jí) členem </w:t>
      </w:r>
      <w:r w:rsidRPr="002A5233">
        <w:rPr>
          <w:rFonts w:ascii="Arial" w:eastAsia="Times New Roman" w:hAnsi="Arial" w:cs="Arial"/>
          <w:color w:val="000000"/>
          <w:sz w:val="22"/>
          <w:lang w:eastAsia="cs-CZ"/>
        </w:rPr>
        <w:t>PRIMUS – Bytové družstvo Osek</w:t>
      </w:r>
      <w:r w:rsidRPr="002A5233">
        <w:rPr>
          <w:rFonts w:ascii="Arial" w:eastAsia="Times New Roman" w:hAnsi="Arial" w:cs="Arial"/>
          <w:sz w:val="22"/>
          <w:lang w:eastAsia="cs-CZ"/>
        </w:rPr>
        <w:t xml:space="preserve"> dnem, kdy bytovému družstvu zastoupenému předsedou bytového družstva byla předložena „Dohoda o převodu členských práv a povinností“ nebo dnem uvedeným v této dohodě, nebo kdy bytové družstvo obdrží písemné oznámení dosavadního člena o převodu členství spolu s písemným souhlasem nabyvatele. </w:t>
      </w:r>
    </w:p>
    <w:p w14:paraId="54A8AA50" w14:textId="77777777" w:rsidR="002A5233" w:rsidRPr="002A5233" w:rsidRDefault="002A5233" w:rsidP="002A5233">
      <w:pPr>
        <w:widowControl w:val="0"/>
        <w:spacing w:before="120"/>
        <w:ind w:left="426"/>
        <w:jc w:val="both"/>
        <w:rPr>
          <w:rFonts w:ascii="Arial" w:eastAsia="Times New Roman" w:hAnsi="Arial" w:cs="Arial"/>
          <w:sz w:val="22"/>
          <w:lang w:eastAsia="cs-CZ"/>
        </w:rPr>
      </w:pPr>
      <w:r w:rsidRPr="002A5233">
        <w:rPr>
          <w:rFonts w:ascii="Arial" w:eastAsia="Times New Roman" w:hAnsi="Arial" w:cs="Arial"/>
          <w:sz w:val="22"/>
          <w:lang w:eastAsia="cs-CZ"/>
        </w:rPr>
        <w:t>Nový člen je v tomto případě povinen:</w:t>
      </w:r>
    </w:p>
    <w:p w14:paraId="659AA8B6" w14:textId="77777777" w:rsidR="002A5233" w:rsidRPr="002A5233" w:rsidRDefault="002A5233" w:rsidP="002A5233">
      <w:pPr>
        <w:widowControl w:val="0"/>
        <w:numPr>
          <w:ilvl w:val="0"/>
          <w:numId w:val="6"/>
        </w:numPr>
        <w:spacing w:before="120"/>
        <w:ind w:hanging="294"/>
        <w:jc w:val="both"/>
        <w:rPr>
          <w:rFonts w:ascii="Arial" w:eastAsia="Times New Roman" w:hAnsi="Arial" w:cs="Arial"/>
          <w:sz w:val="22"/>
          <w:lang w:eastAsia="cs-CZ"/>
        </w:rPr>
      </w:pPr>
      <w:r w:rsidRPr="002A5233">
        <w:rPr>
          <w:rFonts w:ascii="Arial" w:eastAsia="Times New Roman" w:hAnsi="Arial" w:cs="Arial"/>
          <w:sz w:val="22"/>
          <w:lang w:eastAsia="cs-CZ"/>
        </w:rPr>
        <w:t>odevzdat bytovému družstvu vyplněnou přihlášku,</w:t>
      </w:r>
    </w:p>
    <w:p w14:paraId="79472C4D" w14:textId="77777777" w:rsidR="002A5233" w:rsidRPr="002A5233" w:rsidRDefault="002A5233" w:rsidP="002A5233">
      <w:pPr>
        <w:widowControl w:val="0"/>
        <w:numPr>
          <w:ilvl w:val="0"/>
          <w:numId w:val="6"/>
        </w:numPr>
        <w:spacing w:before="120"/>
        <w:ind w:hanging="294"/>
        <w:jc w:val="both"/>
        <w:rPr>
          <w:rFonts w:ascii="Arial" w:eastAsia="Times New Roman" w:hAnsi="Arial" w:cs="Arial"/>
          <w:sz w:val="22"/>
          <w:lang w:eastAsia="cs-CZ"/>
        </w:rPr>
      </w:pPr>
      <w:r w:rsidRPr="002A5233">
        <w:rPr>
          <w:rFonts w:ascii="Arial" w:eastAsia="Times New Roman" w:hAnsi="Arial" w:cs="Arial"/>
          <w:sz w:val="22"/>
          <w:lang w:eastAsia="cs-CZ"/>
        </w:rPr>
        <w:t>uhradit zápisné, výše zápisného je uvedena ve stanovách bytového družstva,</w:t>
      </w:r>
    </w:p>
    <w:p w14:paraId="3A7B6C2D" w14:textId="77777777" w:rsidR="002A5233" w:rsidRPr="002A5233" w:rsidRDefault="002A5233" w:rsidP="002A5233">
      <w:pPr>
        <w:keepNext/>
        <w:keepLines/>
        <w:widowControl w:val="0"/>
        <w:numPr>
          <w:ilvl w:val="0"/>
          <w:numId w:val="6"/>
        </w:numPr>
        <w:spacing w:before="120"/>
        <w:ind w:hanging="294"/>
        <w:jc w:val="both"/>
        <w:outlineLvl w:val="3"/>
        <w:rPr>
          <w:rFonts w:ascii="Arial" w:eastAsia="Times New Roman" w:hAnsi="Arial" w:cs="Arial"/>
          <w:bCs/>
          <w:sz w:val="22"/>
        </w:rPr>
      </w:pPr>
      <w:r w:rsidRPr="002A5233">
        <w:rPr>
          <w:rFonts w:ascii="Arial" w:eastAsia="Times New Roman" w:hAnsi="Arial" w:cs="Arial"/>
          <w:bCs/>
          <w:sz w:val="22"/>
        </w:rPr>
        <w:t>uzavřít s bytovým družstvem nájemní smlouvu, resp. poskytnout součinnost k úpravě nájemního vztahu na základě Smlouvy o nájmu k bytu tak, aby odpovídal skutečnosti.</w:t>
      </w:r>
    </w:p>
    <w:p w14:paraId="2BF1CAE6" w14:textId="77777777" w:rsidR="002A5233" w:rsidRPr="002A5233" w:rsidRDefault="002A5233" w:rsidP="00877025">
      <w:pPr>
        <w:keepNext/>
        <w:keepLines/>
        <w:widowControl w:val="0"/>
        <w:spacing w:before="360" w:after="240"/>
        <w:jc w:val="center"/>
        <w:outlineLvl w:val="3"/>
        <w:rPr>
          <w:rFonts w:ascii="Arial" w:eastAsia="Times New Roman" w:hAnsi="Arial" w:cs="Arial"/>
          <w:b/>
          <w:bCs/>
          <w:szCs w:val="24"/>
        </w:rPr>
      </w:pPr>
      <w:r w:rsidRPr="002A5233">
        <w:rPr>
          <w:rFonts w:ascii="Arial" w:eastAsia="Times New Roman" w:hAnsi="Arial" w:cs="Arial"/>
          <w:b/>
          <w:bCs/>
          <w:color w:val="000000"/>
          <w:szCs w:val="24"/>
        </w:rPr>
        <w:t>Článek V.</w:t>
      </w:r>
      <w:bookmarkEnd w:id="5"/>
    </w:p>
    <w:p w14:paraId="76019725" w14:textId="77777777" w:rsidR="002A5233" w:rsidRPr="002A5233" w:rsidRDefault="002A5233" w:rsidP="008A2896">
      <w:pPr>
        <w:widowControl w:val="0"/>
        <w:numPr>
          <w:ilvl w:val="0"/>
          <w:numId w:val="4"/>
        </w:numPr>
        <w:spacing w:before="120"/>
        <w:ind w:left="426" w:hanging="403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color w:val="000000"/>
          <w:sz w:val="22"/>
        </w:rPr>
        <w:t>Tato dohoda nabývá platnosti a účinnosti okamžikem podpisu oběma smluvními stranami. Tímto dnem jsou její smluvní strany svými projevy vůle vázány. Členská práva a povinnosti spojená s členstvím v bytovém družstvu přechází na nabyvatele ve vztahu k bytovému družstvu dnem předložení této dohody bytovému družstvu a splnění všech podmínek uvedených v této dohodě.</w:t>
      </w:r>
    </w:p>
    <w:p w14:paraId="36104C1F" w14:textId="77777777" w:rsidR="002A5233" w:rsidRPr="002A5233" w:rsidRDefault="002A5233" w:rsidP="008A2896">
      <w:pPr>
        <w:widowControl w:val="0"/>
        <w:numPr>
          <w:ilvl w:val="0"/>
          <w:numId w:val="4"/>
        </w:numPr>
        <w:spacing w:before="120"/>
        <w:ind w:left="426" w:hanging="403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color w:val="000000"/>
          <w:sz w:val="22"/>
        </w:rPr>
        <w:lastRenderedPageBreak/>
        <w:t>Tato dohoda je vyhotovena ve čtyřech stejnopisech s platností originálu, přičemž stejnopis obdrží převodce, nabyvatel, bytové družstvo a správce bytového družstva.</w:t>
      </w:r>
    </w:p>
    <w:p w14:paraId="2A450779" w14:textId="77777777" w:rsidR="002A5233" w:rsidRPr="002A5233" w:rsidRDefault="002A5233" w:rsidP="008A2896">
      <w:pPr>
        <w:widowControl w:val="0"/>
        <w:numPr>
          <w:ilvl w:val="0"/>
          <w:numId w:val="4"/>
        </w:numPr>
        <w:spacing w:before="120"/>
        <w:ind w:left="426" w:hanging="403"/>
        <w:jc w:val="both"/>
        <w:rPr>
          <w:rFonts w:ascii="Arial" w:eastAsia="Times New Roman" w:hAnsi="Arial" w:cs="Arial"/>
          <w:sz w:val="22"/>
        </w:rPr>
      </w:pPr>
      <w:r w:rsidRPr="002A5233">
        <w:rPr>
          <w:rFonts w:ascii="Arial" w:eastAsia="Times New Roman" w:hAnsi="Arial" w:cs="Arial"/>
          <w:color w:val="000000"/>
          <w:sz w:val="22"/>
        </w:rPr>
        <w:t>Smluvní strany prohlašují, že si tuto dohodu řádně přečetly, že byla uzavřena dle jejich pravé a svobodné vůle, vážně a srozumitelně, nikoli v tísni či za nápadně nevýhodných podmínek. Na důkaz toho smluvní strany připojují k této dohodě své podpisy.</w:t>
      </w:r>
    </w:p>
    <w:p w14:paraId="353C6800" w14:textId="77777777" w:rsidR="002A5233" w:rsidRPr="002A5233" w:rsidRDefault="002A5233" w:rsidP="002A5233">
      <w:pPr>
        <w:rPr>
          <w:rFonts w:ascii="Arial" w:hAnsi="Arial" w:cs="Arial"/>
        </w:rPr>
      </w:pPr>
    </w:p>
    <w:p w14:paraId="696EA6EF" w14:textId="77777777" w:rsidR="002A5233" w:rsidRPr="002A5233" w:rsidRDefault="002A5233" w:rsidP="002A5233">
      <w:pPr>
        <w:jc w:val="both"/>
        <w:rPr>
          <w:rFonts w:ascii="Arial" w:hAnsi="Arial" w:cs="Arial"/>
        </w:rPr>
      </w:pPr>
      <w:r w:rsidRPr="002A5233">
        <w:rPr>
          <w:rFonts w:ascii="Arial" w:hAnsi="Arial" w:cs="Arial"/>
          <w:sz w:val="16"/>
          <w:szCs w:val="16"/>
        </w:rPr>
        <w:t>(*) nehodící se škrtnout</w:t>
      </w:r>
    </w:p>
    <w:p w14:paraId="5506FDFB" w14:textId="77777777" w:rsidR="002A5233" w:rsidRPr="002A5233" w:rsidRDefault="002A5233" w:rsidP="002A5233">
      <w:pPr>
        <w:rPr>
          <w:rFonts w:ascii="Arial" w:hAnsi="Arial" w:cs="Arial"/>
        </w:rPr>
      </w:pPr>
    </w:p>
    <w:p w14:paraId="084A7A40" w14:textId="77777777" w:rsidR="002A5233" w:rsidRPr="002A5233" w:rsidRDefault="002A5233" w:rsidP="002A5233">
      <w:pPr>
        <w:rPr>
          <w:rFonts w:ascii="Arial" w:hAnsi="Arial" w:cs="Arial"/>
        </w:rPr>
      </w:pPr>
    </w:p>
    <w:p w14:paraId="2C40AA97" w14:textId="77777777" w:rsidR="002A5233" w:rsidRPr="002A5233" w:rsidRDefault="002A5233" w:rsidP="002A5233">
      <w:pPr>
        <w:rPr>
          <w:rFonts w:ascii="Arial" w:hAnsi="Arial" w:cs="Arial"/>
          <w:sz w:val="22"/>
        </w:rPr>
      </w:pPr>
      <w:r w:rsidRPr="002A5233">
        <w:rPr>
          <w:rFonts w:ascii="Arial" w:hAnsi="Arial" w:cs="Arial"/>
          <w:sz w:val="22"/>
        </w:rPr>
        <w:t xml:space="preserve">V Oseku: </w:t>
      </w:r>
      <w:sdt>
        <w:sdtPr>
          <w:rPr>
            <w:rFonts w:ascii="Arial" w:hAnsi="Arial" w:cs="Arial"/>
            <w:sz w:val="22"/>
          </w:rPr>
          <w:id w:val="20610487"/>
          <w:placeholder>
            <w:docPart w:val="6BB56E15355B492AA680F6C109AADB2E"/>
          </w:placeholder>
          <w:showingPlcHdr/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Pr="00CB609B">
            <w:rPr>
              <w:rFonts w:ascii="Arial" w:hAnsi="Arial" w:cs="Arial"/>
              <w:vanish/>
              <w:color w:val="808080"/>
              <w:sz w:val="22"/>
            </w:rPr>
            <w:t>Klepněte sem a zadejte datum</w:t>
          </w:r>
        </w:sdtContent>
      </w:sdt>
    </w:p>
    <w:p w14:paraId="47DD2551" w14:textId="77777777" w:rsidR="002A5233" w:rsidRPr="002A5233" w:rsidRDefault="002A5233" w:rsidP="002A5233">
      <w:pPr>
        <w:rPr>
          <w:rFonts w:ascii="Arial" w:hAnsi="Arial" w:cs="Arial"/>
          <w:sz w:val="22"/>
        </w:rPr>
      </w:pPr>
    </w:p>
    <w:p w14:paraId="09ED72B0" w14:textId="77777777" w:rsidR="002A5233" w:rsidRPr="002A5233" w:rsidRDefault="002A5233" w:rsidP="002A5233">
      <w:pPr>
        <w:rPr>
          <w:rFonts w:ascii="Arial" w:hAnsi="Arial" w:cs="Arial"/>
          <w:sz w:val="22"/>
        </w:rPr>
      </w:pPr>
    </w:p>
    <w:p w14:paraId="755590BE" w14:textId="77777777" w:rsidR="002A5233" w:rsidRPr="002A5233" w:rsidRDefault="002A5233" w:rsidP="002A5233">
      <w:pPr>
        <w:rPr>
          <w:rFonts w:ascii="Arial" w:hAnsi="Arial" w:cs="Arial"/>
          <w:sz w:val="22"/>
        </w:rPr>
      </w:pPr>
    </w:p>
    <w:p w14:paraId="6E9EBBD0" w14:textId="77777777" w:rsidR="002A5233" w:rsidRPr="002A5233" w:rsidRDefault="002A5233" w:rsidP="002A5233">
      <w:pPr>
        <w:jc w:val="center"/>
        <w:rPr>
          <w:rFonts w:ascii="Arial" w:hAnsi="Arial" w:cs="Arial"/>
          <w:sz w:val="22"/>
        </w:rPr>
      </w:pPr>
      <w:r w:rsidRPr="002A5233">
        <w:rPr>
          <w:rFonts w:ascii="Arial" w:hAnsi="Arial" w:cs="Arial"/>
          <w:sz w:val="22"/>
        </w:rPr>
        <w:t>…………………………………………………    …………………………………………………</w:t>
      </w:r>
    </w:p>
    <w:p w14:paraId="5A97FEE4" w14:textId="77777777" w:rsidR="002A5233" w:rsidRPr="002A5233" w:rsidRDefault="002A5233" w:rsidP="002A5233">
      <w:pPr>
        <w:rPr>
          <w:rFonts w:ascii="Arial" w:hAnsi="Arial" w:cs="Arial"/>
          <w:sz w:val="22"/>
        </w:rPr>
      </w:pPr>
    </w:p>
    <w:p w14:paraId="141A5310" w14:textId="77777777" w:rsidR="002A5233" w:rsidRPr="002A5233" w:rsidRDefault="002A5233" w:rsidP="002A5233">
      <w:pPr>
        <w:rPr>
          <w:rFonts w:ascii="Arial" w:hAnsi="Arial" w:cs="Arial"/>
          <w:sz w:val="22"/>
        </w:rPr>
      </w:pPr>
    </w:p>
    <w:p w14:paraId="50F1454F" w14:textId="77777777" w:rsidR="002A5233" w:rsidRPr="002A5233" w:rsidRDefault="002A5233" w:rsidP="002A5233">
      <w:pPr>
        <w:jc w:val="both"/>
        <w:rPr>
          <w:rFonts w:ascii="Arial" w:hAnsi="Arial" w:cs="Arial"/>
          <w:sz w:val="22"/>
        </w:rPr>
      </w:pPr>
    </w:p>
    <w:p w14:paraId="52FCBFE4" w14:textId="77777777" w:rsidR="002A5233" w:rsidRPr="002A5233" w:rsidRDefault="002A5233" w:rsidP="002A5233">
      <w:pPr>
        <w:jc w:val="center"/>
        <w:rPr>
          <w:rFonts w:ascii="Arial" w:hAnsi="Arial" w:cs="Arial"/>
          <w:sz w:val="22"/>
        </w:rPr>
      </w:pPr>
      <w:r w:rsidRPr="002A5233">
        <w:rPr>
          <w:rFonts w:ascii="Arial" w:hAnsi="Arial" w:cs="Arial"/>
          <w:sz w:val="22"/>
        </w:rPr>
        <w:t>…………………………………………………    …………………………………………………</w:t>
      </w:r>
    </w:p>
    <w:p w14:paraId="455A5FA6" w14:textId="77777777" w:rsidR="002A5233" w:rsidRPr="002A5233" w:rsidRDefault="002A5233" w:rsidP="002A5233">
      <w:pPr>
        <w:tabs>
          <w:tab w:val="left" w:pos="1843"/>
          <w:tab w:val="left" w:pos="6663"/>
        </w:tabs>
        <w:jc w:val="both"/>
        <w:rPr>
          <w:rFonts w:ascii="Arial" w:hAnsi="Arial" w:cs="Arial"/>
          <w:sz w:val="22"/>
        </w:rPr>
      </w:pPr>
      <w:r w:rsidRPr="002A5233">
        <w:rPr>
          <w:rFonts w:ascii="Arial" w:hAnsi="Arial" w:cs="Arial"/>
          <w:sz w:val="22"/>
        </w:rPr>
        <w:tab/>
        <w:t xml:space="preserve">převodce(i) </w:t>
      </w:r>
      <w:r w:rsidRPr="002A5233">
        <w:rPr>
          <w:rFonts w:ascii="Arial" w:hAnsi="Arial" w:cs="Arial"/>
          <w:sz w:val="22"/>
        </w:rPr>
        <w:tab/>
        <w:t>nabyvatel(é)</w:t>
      </w:r>
    </w:p>
    <w:p w14:paraId="37144AA2" w14:textId="77777777" w:rsidR="002A5233" w:rsidRPr="002A5233" w:rsidRDefault="002A5233" w:rsidP="002A5233">
      <w:pPr>
        <w:jc w:val="both"/>
        <w:rPr>
          <w:rFonts w:ascii="Arial" w:hAnsi="Arial" w:cs="Arial"/>
          <w:sz w:val="22"/>
        </w:rPr>
      </w:pPr>
    </w:p>
    <w:p w14:paraId="207FEED6" w14:textId="77777777" w:rsidR="002A5233" w:rsidRPr="002A5233" w:rsidRDefault="002A5233" w:rsidP="002A5233">
      <w:pPr>
        <w:jc w:val="both"/>
        <w:rPr>
          <w:rFonts w:ascii="Arial" w:hAnsi="Arial" w:cs="Arial"/>
          <w:sz w:val="22"/>
        </w:rPr>
      </w:pPr>
    </w:p>
    <w:p w14:paraId="66FA543E" w14:textId="77777777" w:rsidR="002A5233" w:rsidRPr="002A5233" w:rsidRDefault="002A5233" w:rsidP="002A5233">
      <w:pPr>
        <w:jc w:val="both"/>
        <w:rPr>
          <w:rFonts w:ascii="Arial" w:hAnsi="Arial" w:cs="Arial"/>
          <w:sz w:val="22"/>
        </w:rPr>
      </w:pPr>
    </w:p>
    <w:p w14:paraId="2C7EB9D3" w14:textId="77777777" w:rsidR="002A5233" w:rsidRPr="002A5233" w:rsidRDefault="002A5233" w:rsidP="002A5233">
      <w:pPr>
        <w:jc w:val="both"/>
        <w:rPr>
          <w:rFonts w:ascii="Arial" w:hAnsi="Arial" w:cs="Arial"/>
          <w:sz w:val="22"/>
        </w:rPr>
      </w:pPr>
    </w:p>
    <w:p w14:paraId="14AB8B54" w14:textId="77777777" w:rsidR="002A5233" w:rsidRPr="002A5233" w:rsidRDefault="002A5233" w:rsidP="002A5233">
      <w:pPr>
        <w:jc w:val="both"/>
        <w:rPr>
          <w:rFonts w:ascii="Arial" w:hAnsi="Arial" w:cs="Arial"/>
          <w:sz w:val="22"/>
        </w:rPr>
      </w:pPr>
    </w:p>
    <w:p w14:paraId="140CC76C" w14:textId="77777777" w:rsidR="002A5233" w:rsidRPr="002A5233" w:rsidRDefault="002A5233" w:rsidP="002A5233">
      <w:pPr>
        <w:jc w:val="both"/>
        <w:rPr>
          <w:rFonts w:ascii="Arial" w:hAnsi="Arial" w:cs="Arial"/>
          <w:sz w:val="22"/>
        </w:rPr>
      </w:pPr>
    </w:p>
    <w:p w14:paraId="494B2CA9" w14:textId="77777777" w:rsidR="002A5233" w:rsidRPr="002A5233" w:rsidRDefault="002A5233" w:rsidP="002A5233">
      <w:pPr>
        <w:jc w:val="both"/>
        <w:rPr>
          <w:rFonts w:ascii="Arial" w:hAnsi="Arial" w:cs="Arial"/>
          <w:sz w:val="22"/>
        </w:rPr>
      </w:pPr>
    </w:p>
    <w:p w14:paraId="63FD3299" w14:textId="77777777" w:rsidR="002A5233" w:rsidRPr="002A5233" w:rsidRDefault="002A5233" w:rsidP="002A5233">
      <w:pPr>
        <w:spacing w:before="120"/>
        <w:jc w:val="both"/>
        <w:rPr>
          <w:rFonts w:ascii="Arial" w:hAnsi="Arial" w:cs="Arial"/>
          <w:b/>
          <w:sz w:val="22"/>
          <w:u w:val="single"/>
        </w:rPr>
      </w:pPr>
      <w:r w:rsidRPr="002A5233">
        <w:rPr>
          <w:rFonts w:ascii="Arial" w:hAnsi="Arial" w:cs="Arial"/>
          <w:b/>
          <w:sz w:val="22"/>
          <w:u w:val="single"/>
        </w:rPr>
        <w:t>Odečty vodoměru studené vody ke dni převodu:</w:t>
      </w:r>
    </w:p>
    <w:p w14:paraId="038B044F" w14:textId="77777777" w:rsidR="002A5233" w:rsidRPr="002A5233" w:rsidRDefault="002A5233" w:rsidP="002A5233">
      <w:pPr>
        <w:tabs>
          <w:tab w:val="left" w:pos="1843"/>
        </w:tabs>
        <w:spacing w:before="120"/>
        <w:jc w:val="both"/>
        <w:rPr>
          <w:rFonts w:ascii="Arial" w:hAnsi="Arial" w:cs="Arial"/>
          <w:sz w:val="22"/>
        </w:rPr>
      </w:pPr>
      <w:r w:rsidRPr="002A5233">
        <w:rPr>
          <w:rFonts w:ascii="Arial" w:hAnsi="Arial" w:cs="Arial"/>
          <w:sz w:val="22"/>
        </w:rPr>
        <w:t>Číslo vodoměru:</w:t>
      </w:r>
      <w:r w:rsidRPr="002A5233">
        <w:rPr>
          <w:rFonts w:ascii="Arial" w:hAnsi="Arial" w:cs="Arial"/>
          <w:sz w:val="22"/>
        </w:rPr>
        <w:tab/>
      </w:r>
      <w:sdt>
        <w:sdtPr>
          <w:rPr>
            <w:rFonts w:ascii="Arial" w:hAnsi="Arial" w:cs="Arial"/>
            <w:sz w:val="22"/>
          </w:rPr>
          <w:id w:val="2207954"/>
          <w:placeholder>
            <w:docPart w:val="67155198F3A34747A2E662F9ABCB684F"/>
          </w:placeholder>
          <w:showingPlcHdr/>
          <w:text/>
        </w:sdtPr>
        <w:sdtEndPr/>
        <w:sdtContent>
          <w:r w:rsidRPr="00CB609B">
            <w:rPr>
              <w:rFonts w:ascii="Arial" w:hAnsi="Arial" w:cs="Arial"/>
              <w:vanish/>
              <w:color w:val="808080"/>
              <w:sz w:val="22"/>
            </w:rPr>
            <w:t>Zde zadejte číslo vodoměru</w:t>
          </w:r>
        </w:sdtContent>
      </w:sdt>
    </w:p>
    <w:p w14:paraId="0730ED52" w14:textId="77777777" w:rsidR="002A5233" w:rsidRPr="002A5233" w:rsidRDefault="002A5233" w:rsidP="002A5233">
      <w:pPr>
        <w:tabs>
          <w:tab w:val="left" w:pos="1843"/>
        </w:tabs>
        <w:spacing w:before="120"/>
        <w:jc w:val="both"/>
        <w:rPr>
          <w:rFonts w:ascii="Arial" w:hAnsi="Arial" w:cs="Arial"/>
          <w:sz w:val="22"/>
        </w:rPr>
      </w:pPr>
      <w:r w:rsidRPr="002A5233">
        <w:rPr>
          <w:rFonts w:ascii="Arial" w:hAnsi="Arial" w:cs="Arial"/>
          <w:sz w:val="22"/>
        </w:rPr>
        <w:t>Konečný stav:</w:t>
      </w:r>
      <w:r w:rsidRPr="002A5233">
        <w:rPr>
          <w:rFonts w:ascii="Arial" w:hAnsi="Arial" w:cs="Arial"/>
          <w:sz w:val="22"/>
        </w:rPr>
        <w:tab/>
      </w:r>
      <w:sdt>
        <w:sdtPr>
          <w:rPr>
            <w:rFonts w:ascii="Arial" w:hAnsi="Arial" w:cs="Arial"/>
            <w:sz w:val="22"/>
          </w:rPr>
          <w:id w:val="2207983"/>
          <w:placeholder>
            <w:docPart w:val="E0AB7236C8FF415790709DEA980024EB"/>
          </w:placeholder>
          <w:showingPlcHdr/>
          <w:text/>
        </w:sdtPr>
        <w:sdtEndPr/>
        <w:sdtContent>
          <w:r w:rsidRPr="00CB609B">
            <w:rPr>
              <w:rFonts w:ascii="Arial" w:hAnsi="Arial" w:cs="Arial"/>
              <w:vanish/>
              <w:color w:val="808080"/>
              <w:sz w:val="22"/>
            </w:rPr>
            <w:t>Zde zadejte stav počítadla vodoměru</w:t>
          </w:r>
        </w:sdtContent>
      </w:sdt>
    </w:p>
    <w:p w14:paraId="7B0D131D" w14:textId="77777777" w:rsidR="002A5233" w:rsidRPr="002A5233" w:rsidRDefault="002A5233" w:rsidP="002A5233">
      <w:pPr>
        <w:jc w:val="both"/>
        <w:rPr>
          <w:rFonts w:ascii="Arial" w:hAnsi="Arial" w:cs="Arial"/>
          <w:sz w:val="22"/>
        </w:rPr>
      </w:pPr>
    </w:p>
    <w:p w14:paraId="3FA345CF" w14:textId="77777777" w:rsidR="002A5233" w:rsidRPr="002A5233" w:rsidRDefault="002A5233" w:rsidP="002A5233">
      <w:pPr>
        <w:jc w:val="both"/>
        <w:rPr>
          <w:rFonts w:ascii="Arial" w:hAnsi="Arial" w:cs="Arial"/>
        </w:rPr>
      </w:pPr>
    </w:p>
    <w:p w14:paraId="75B9DCDB" w14:textId="77777777" w:rsidR="00532252" w:rsidRPr="002A5233" w:rsidRDefault="00532252">
      <w:pPr>
        <w:rPr>
          <w:rFonts w:ascii="Arial" w:hAnsi="Arial" w:cs="Arial"/>
          <w:sz w:val="22"/>
        </w:rPr>
      </w:pPr>
    </w:p>
    <w:p w14:paraId="765AA269" w14:textId="77777777" w:rsidR="00532252" w:rsidRPr="002A5233" w:rsidRDefault="00532252">
      <w:pPr>
        <w:rPr>
          <w:rFonts w:ascii="Arial" w:hAnsi="Arial" w:cs="Arial"/>
          <w:sz w:val="22"/>
        </w:rPr>
      </w:pPr>
    </w:p>
    <w:p w14:paraId="0E1582DE" w14:textId="77777777" w:rsidR="00887D35" w:rsidRPr="002A5233" w:rsidRDefault="00887D35">
      <w:pPr>
        <w:rPr>
          <w:rFonts w:ascii="Arial" w:hAnsi="Arial" w:cs="Arial"/>
          <w:sz w:val="22"/>
        </w:rPr>
      </w:pPr>
    </w:p>
    <w:p w14:paraId="6A4A47B4" w14:textId="77777777" w:rsidR="00887D35" w:rsidRPr="002A5233" w:rsidRDefault="00887D35">
      <w:pPr>
        <w:rPr>
          <w:rFonts w:ascii="Arial" w:hAnsi="Arial" w:cs="Arial"/>
          <w:sz w:val="22"/>
        </w:rPr>
      </w:pPr>
    </w:p>
    <w:p w14:paraId="3EADA20D" w14:textId="77777777" w:rsidR="00887D35" w:rsidRPr="002A5233" w:rsidRDefault="00887D35">
      <w:pPr>
        <w:rPr>
          <w:rFonts w:ascii="Arial" w:hAnsi="Arial" w:cs="Arial"/>
          <w:sz w:val="22"/>
        </w:rPr>
      </w:pPr>
    </w:p>
    <w:p w14:paraId="262EA883" w14:textId="77777777" w:rsidR="00887D35" w:rsidRPr="002A5233" w:rsidRDefault="00887D35">
      <w:pPr>
        <w:rPr>
          <w:rFonts w:ascii="Arial" w:hAnsi="Arial" w:cs="Arial"/>
          <w:sz w:val="22"/>
        </w:rPr>
      </w:pPr>
    </w:p>
    <w:p w14:paraId="6703709F" w14:textId="77777777" w:rsidR="00887D35" w:rsidRPr="002A5233" w:rsidRDefault="00887D35">
      <w:pPr>
        <w:rPr>
          <w:rFonts w:ascii="Arial" w:hAnsi="Arial" w:cs="Arial"/>
          <w:sz w:val="22"/>
        </w:rPr>
      </w:pPr>
    </w:p>
    <w:p w14:paraId="0A046519" w14:textId="77777777" w:rsidR="00887D35" w:rsidRPr="002A5233" w:rsidRDefault="00887D35">
      <w:pPr>
        <w:rPr>
          <w:rFonts w:ascii="Arial" w:hAnsi="Arial" w:cs="Arial"/>
          <w:sz w:val="22"/>
        </w:rPr>
      </w:pPr>
    </w:p>
    <w:p w14:paraId="65A721AF" w14:textId="77777777" w:rsidR="00887D35" w:rsidRPr="002A5233" w:rsidRDefault="00887D35">
      <w:pPr>
        <w:rPr>
          <w:rFonts w:ascii="Arial" w:hAnsi="Arial" w:cs="Arial"/>
          <w:sz w:val="22"/>
        </w:rPr>
      </w:pPr>
    </w:p>
    <w:p w14:paraId="57C419DA" w14:textId="77777777" w:rsidR="00887D35" w:rsidRPr="002A5233" w:rsidRDefault="00887D35">
      <w:pPr>
        <w:rPr>
          <w:rFonts w:ascii="Arial" w:hAnsi="Arial" w:cs="Arial"/>
          <w:sz w:val="22"/>
        </w:rPr>
      </w:pPr>
    </w:p>
    <w:p w14:paraId="1920B3E3" w14:textId="77777777" w:rsidR="001549B4" w:rsidRPr="002A5233" w:rsidRDefault="001549B4">
      <w:pPr>
        <w:rPr>
          <w:rFonts w:ascii="Arial" w:hAnsi="Arial" w:cs="Arial"/>
          <w:sz w:val="22"/>
        </w:rPr>
      </w:pPr>
    </w:p>
    <w:p w14:paraId="16A1D054" w14:textId="77777777" w:rsidR="001549B4" w:rsidRPr="002A5233" w:rsidRDefault="001549B4">
      <w:pPr>
        <w:rPr>
          <w:rFonts w:ascii="Arial" w:hAnsi="Arial" w:cs="Arial"/>
          <w:sz w:val="22"/>
        </w:rPr>
      </w:pPr>
    </w:p>
    <w:p w14:paraId="58C1D738" w14:textId="77777777" w:rsidR="001549B4" w:rsidRPr="002A5233" w:rsidRDefault="001549B4">
      <w:pPr>
        <w:rPr>
          <w:rFonts w:ascii="Arial" w:hAnsi="Arial" w:cs="Arial"/>
          <w:sz w:val="22"/>
        </w:rPr>
      </w:pPr>
    </w:p>
    <w:p w14:paraId="1F6A5BBC" w14:textId="77777777" w:rsidR="001549B4" w:rsidRPr="002A5233" w:rsidRDefault="001549B4">
      <w:pPr>
        <w:rPr>
          <w:rFonts w:ascii="Arial" w:hAnsi="Arial" w:cs="Arial"/>
          <w:sz w:val="22"/>
        </w:rPr>
      </w:pPr>
    </w:p>
    <w:p w14:paraId="4E4DED59" w14:textId="77777777" w:rsidR="001549B4" w:rsidRPr="002A5233" w:rsidRDefault="001549B4">
      <w:pPr>
        <w:rPr>
          <w:rFonts w:ascii="Arial" w:hAnsi="Arial" w:cs="Arial"/>
          <w:sz w:val="22"/>
        </w:rPr>
      </w:pPr>
    </w:p>
    <w:p w14:paraId="1E975610" w14:textId="77777777" w:rsidR="001549B4" w:rsidRPr="002A5233" w:rsidRDefault="001549B4">
      <w:pPr>
        <w:rPr>
          <w:rFonts w:ascii="Arial" w:hAnsi="Arial" w:cs="Arial"/>
          <w:sz w:val="22"/>
        </w:rPr>
      </w:pPr>
    </w:p>
    <w:p w14:paraId="2ECD586A" w14:textId="77777777" w:rsidR="001549B4" w:rsidRPr="002A5233" w:rsidRDefault="001549B4">
      <w:pPr>
        <w:rPr>
          <w:rFonts w:ascii="Arial" w:hAnsi="Arial" w:cs="Arial"/>
          <w:sz w:val="22"/>
        </w:rPr>
      </w:pPr>
    </w:p>
    <w:sectPr w:rsidR="001549B4" w:rsidRPr="002A5233" w:rsidSect="006B1543">
      <w:headerReference w:type="default" r:id="rId7"/>
      <w:footerReference w:type="default" r:id="rId8"/>
      <w:pgSz w:w="11906" w:h="16838"/>
      <w:pgMar w:top="1701" w:right="991" w:bottom="1417" w:left="851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A081C" w14:textId="77777777" w:rsidR="00481997" w:rsidRDefault="00481997" w:rsidP="00532252">
      <w:r>
        <w:separator/>
      </w:r>
    </w:p>
  </w:endnote>
  <w:endnote w:type="continuationSeparator" w:id="0">
    <w:p w14:paraId="73A34E52" w14:textId="77777777" w:rsidR="00481997" w:rsidRDefault="00481997" w:rsidP="00532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ITC Korinna Std">
    <w:altName w:val="Century"/>
    <w:panose1 w:val="00000000000000000000"/>
    <w:charset w:val="00"/>
    <w:family w:val="roman"/>
    <w:notTrueType/>
    <w:pitch w:val="variable"/>
    <w:sig w:usb0="00000003" w:usb1="4000204A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5A660" w14:textId="77777777" w:rsidR="00532252" w:rsidRPr="009A6AFD" w:rsidRDefault="00532252" w:rsidP="000148D0">
    <w:pPr>
      <w:pStyle w:val="Zpat"/>
      <w:tabs>
        <w:tab w:val="clear" w:pos="4536"/>
        <w:tab w:val="clear" w:pos="9072"/>
      </w:tabs>
      <w:rPr>
        <w:rFonts w:ascii="Arial" w:hAnsi="Arial" w:cs="Arial"/>
        <w:color w:val="A6A6A6" w:themeColor="background1" w:themeShade="A6"/>
        <w:sz w:val="20"/>
        <w:szCs w:val="20"/>
      </w:rPr>
    </w:pPr>
    <w:r w:rsidRPr="009A6AFD">
      <w:rPr>
        <w:rFonts w:ascii="Arial" w:hAnsi="Arial" w:cs="Arial"/>
        <w:b/>
        <w:color w:val="A6A6A6" w:themeColor="background1" w:themeShade="A6"/>
        <w:sz w:val="20"/>
        <w:szCs w:val="20"/>
      </w:rPr>
      <w:t>PRIMUS</w:t>
    </w:r>
    <w:r w:rsidRPr="009A6AFD">
      <w:rPr>
        <w:rFonts w:ascii="ITC Korinna Std" w:hAnsi="ITC Korinna Std"/>
        <w:color w:val="A6A6A6" w:themeColor="background1" w:themeShade="A6"/>
        <w:sz w:val="20"/>
        <w:szCs w:val="20"/>
      </w:rPr>
      <w:t xml:space="preserve"> </w:t>
    </w:r>
    <w:r w:rsidRPr="009A6AFD">
      <w:rPr>
        <w:rFonts w:ascii="Arial" w:hAnsi="Arial" w:cs="Arial"/>
        <w:color w:val="A6A6A6" w:themeColor="background1" w:themeShade="A6"/>
        <w:sz w:val="20"/>
        <w:szCs w:val="20"/>
      </w:rPr>
      <w:t>- Bytové družstvo, Hrdlovská 652, 41705</w:t>
    </w:r>
    <w:r w:rsidR="006764DA" w:rsidRPr="009A6AFD">
      <w:rPr>
        <w:rFonts w:ascii="Arial" w:hAnsi="Arial" w:cs="Arial"/>
        <w:color w:val="A6A6A6" w:themeColor="background1" w:themeShade="A6"/>
        <w:sz w:val="20"/>
        <w:szCs w:val="20"/>
      </w:rPr>
      <w:t xml:space="preserve"> Osek</w:t>
    </w:r>
  </w:p>
  <w:p w14:paraId="040CA192" w14:textId="77777777" w:rsidR="00532252" w:rsidRPr="009A6AFD" w:rsidRDefault="000013F0" w:rsidP="009A6AFD">
    <w:pPr>
      <w:pStyle w:val="Zpat"/>
      <w:tabs>
        <w:tab w:val="clear" w:pos="4536"/>
        <w:tab w:val="clear" w:pos="9072"/>
        <w:tab w:val="left" w:pos="851"/>
        <w:tab w:val="left" w:pos="6663"/>
        <w:tab w:val="left" w:pos="7371"/>
      </w:tabs>
      <w:rPr>
        <w:rFonts w:ascii="Arial" w:hAnsi="Arial" w:cs="Arial"/>
        <w:color w:val="A6A6A6" w:themeColor="background1" w:themeShade="A6"/>
        <w:sz w:val="18"/>
        <w:szCs w:val="18"/>
      </w:rPr>
    </w:pPr>
    <w:r w:rsidRPr="009A6AFD">
      <w:rPr>
        <w:rFonts w:ascii="Arial" w:hAnsi="Arial" w:cs="Arial"/>
        <w:color w:val="A6A6A6" w:themeColor="background1" w:themeShade="A6"/>
        <w:sz w:val="18"/>
        <w:szCs w:val="18"/>
      </w:rPr>
      <w:t xml:space="preserve">IČ: </w:t>
    </w:r>
    <w:r w:rsidRPr="009A6AFD">
      <w:rPr>
        <w:rFonts w:ascii="Arial" w:hAnsi="Arial" w:cs="Arial"/>
        <w:color w:val="A6A6A6" w:themeColor="background1" w:themeShade="A6"/>
        <w:sz w:val="18"/>
        <w:szCs w:val="18"/>
      </w:rPr>
      <w:tab/>
      <w:t>64651</w:t>
    </w:r>
    <w:r w:rsidR="000A703D" w:rsidRPr="009A6AFD">
      <w:rPr>
        <w:rFonts w:ascii="Arial" w:hAnsi="Arial" w:cs="Arial"/>
        <w:color w:val="A6A6A6" w:themeColor="background1" w:themeShade="A6"/>
        <w:sz w:val="18"/>
        <w:szCs w:val="18"/>
      </w:rPr>
      <w:t>9</w:t>
    </w:r>
    <w:r w:rsidRPr="009A6AFD">
      <w:rPr>
        <w:rFonts w:ascii="Arial" w:hAnsi="Arial" w:cs="Arial"/>
        <w:color w:val="A6A6A6" w:themeColor="background1" w:themeShade="A6"/>
        <w:sz w:val="18"/>
        <w:szCs w:val="18"/>
      </w:rPr>
      <w:t>24</w:t>
    </w:r>
    <w:r w:rsidR="000148D0" w:rsidRPr="009A6AFD">
      <w:rPr>
        <w:rFonts w:ascii="Arial" w:hAnsi="Arial" w:cs="Arial"/>
        <w:color w:val="A6A6A6" w:themeColor="background1" w:themeShade="A6"/>
        <w:sz w:val="18"/>
        <w:szCs w:val="18"/>
      </w:rPr>
      <w:tab/>
    </w:r>
    <w:r w:rsidR="006764DA" w:rsidRPr="009A6AFD">
      <w:rPr>
        <w:rFonts w:ascii="Arial" w:hAnsi="Arial" w:cs="Arial"/>
        <w:color w:val="A6A6A6" w:themeColor="background1" w:themeShade="A6"/>
        <w:sz w:val="18"/>
        <w:szCs w:val="18"/>
      </w:rPr>
      <w:t>e</w:t>
    </w:r>
    <w:r w:rsidR="00532252" w:rsidRPr="009A6AFD">
      <w:rPr>
        <w:rFonts w:ascii="Arial" w:hAnsi="Arial" w:cs="Arial"/>
        <w:color w:val="A6A6A6" w:themeColor="background1" w:themeShade="A6"/>
        <w:sz w:val="18"/>
        <w:szCs w:val="18"/>
      </w:rPr>
      <w:t>-mail:</w:t>
    </w:r>
    <w:r w:rsidR="00532252" w:rsidRPr="009A6AFD">
      <w:rPr>
        <w:rFonts w:ascii="Arial" w:hAnsi="Arial" w:cs="Arial"/>
        <w:color w:val="A6A6A6" w:themeColor="background1" w:themeShade="A6"/>
        <w:sz w:val="18"/>
        <w:szCs w:val="18"/>
      </w:rPr>
      <w:tab/>
      <w:t>primus-bdosek@seznam.cz</w:t>
    </w:r>
  </w:p>
  <w:p w14:paraId="739F18B5" w14:textId="77777777" w:rsidR="00532252" w:rsidRPr="009A6AFD" w:rsidRDefault="000013F0" w:rsidP="009A6AFD">
    <w:pPr>
      <w:pStyle w:val="Zpat"/>
      <w:tabs>
        <w:tab w:val="clear" w:pos="4536"/>
        <w:tab w:val="clear" w:pos="9072"/>
        <w:tab w:val="left" w:pos="851"/>
        <w:tab w:val="left" w:pos="6663"/>
        <w:tab w:val="left" w:pos="7371"/>
      </w:tabs>
      <w:rPr>
        <w:rFonts w:ascii="Arial" w:hAnsi="Arial" w:cs="Arial"/>
        <w:color w:val="A6A6A6" w:themeColor="background1" w:themeShade="A6"/>
        <w:sz w:val="18"/>
        <w:szCs w:val="18"/>
      </w:rPr>
    </w:pPr>
    <w:r w:rsidRPr="009A6AFD">
      <w:rPr>
        <w:rFonts w:ascii="Arial" w:hAnsi="Arial" w:cs="Arial"/>
        <w:color w:val="A6A6A6" w:themeColor="background1" w:themeShade="A6"/>
        <w:sz w:val="18"/>
        <w:szCs w:val="18"/>
      </w:rPr>
      <w:t>Č. účtu:</w:t>
    </w:r>
    <w:r w:rsidR="000148D0" w:rsidRPr="009A6AFD">
      <w:rPr>
        <w:rFonts w:ascii="Arial" w:hAnsi="Arial" w:cs="Arial"/>
        <w:color w:val="A6A6A6" w:themeColor="background1" w:themeShade="A6"/>
        <w:sz w:val="18"/>
        <w:szCs w:val="18"/>
      </w:rPr>
      <w:tab/>
      <w:t>1064770359/0800</w:t>
    </w:r>
    <w:r w:rsidR="000148D0" w:rsidRPr="009A6AFD">
      <w:rPr>
        <w:rFonts w:ascii="Arial" w:hAnsi="Arial" w:cs="Arial"/>
        <w:color w:val="A6A6A6" w:themeColor="background1" w:themeShade="A6"/>
        <w:sz w:val="18"/>
        <w:szCs w:val="18"/>
      </w:rPr>
      <w:tab/>
    </w:r>
    <w:r w:rsidR="006764DA" w:rsidRPr="009A6AFD">
      <w:rPr>
        <w:rFonts w:ascii="Arial" w:hAnsi="Arial" w:cs="Arial"/>
        <w:color w:val="A6A6A6" w:themeColor="background1" w:themeShade="A6"/>
        <w:sz w:val="18"/>
        <w:szCs w:val="18"/>
      </w:rPr>
      <w:t>www</w:t>
    </w:r>
    <w:r w:rsidR="00F55966" w:rsidRPr="009A6AFD">
      <w:rPr>
        <w:rFonts w:ascii="Arial" w:hAnsi="Arial" w:cs="Arial"/>
        <w:color w:val="A6A6A6" w:themeColor="background1" w:themeShade="A6"/>
        <w:sz w:val="18"/>
        <w:szCs w:val="18"/>
      </w:rPr>
      <w:t>.</w:t>
    </w:r>
    <w:r w:rsidR="00532252" w:rsidRPr="009A6AFD">
      <w:rPr>
        <w:rFonts w:ascii="Arial" w:hAnsi="Arial" w:cs="Arial"/>
        <w:color w:val="A6A6A6" w:themeColor="background1" w:themeShade="A6"/>
        <w:sz w:val="18"/>
        <w:szCs w:val="18"/>
      </w:rPr>
      <w:t>primus-bdosek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5A19E" w14:textId="77777777" w:rsidR="00481997" w:rsidRDefault="00481997" w:rsidP="00532252">
      <w:r>
        <w:separator/>
      </w:r>
    </w:p>
  </w:footnote>
  <w:footnote w:type="continuationSeparator" w:id="0">
    <w:p w14:paraId="47D87316" w14:textId="77777777" w:rsidR="00481997" w:rsidRDefault="00481997" w:rsidP="00532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DF17" w14:textId="77777777" w:rsidR="00532252" w:rsidRPr="009A6AFD" w:rsidRDefault="007F1822" w:rsidP="009A6AFD">
    <w:pPr>
      <w:pStyle w:val="Zhlav"/>
      <w:rPr>
        <w:rFonts w:ascii="Arial" w:hAnsi="Arial" w:cs="Arial"/>
        <w:b/>
        <w:color w:val="A6A6A6" w:themeColor="background1" w:themeShade="A6"/>
        <w:sz w:val="56"/>
        <w:szCs w:val="56"/>
      </w:rPr>
    </w:pPr>
    <w:r w:rsidRPr="009A6AFD">
      <w:rPr>
        <w:rFonts w:ascii="Arial" w:hAnsi="Arial" w:cs="Arial"/>
        <w:b/>
        <w:noProof/>
        <w:color w:val="A6A6A6" w:themeColor="background1" w:themeShade="A6"/>
        <w:sz w:val="56"/>
        <w:szCs w:val="56"/>
        <w:lang w:eastAsia="cs-CZ"/>
      </w:rPr>
      <w:drawing>
        <wp:anchor distT="0" distB="0" distL="114300" distR="114300" simplePos="0" relativeHeight="251658240" behindDoc="0" locked="0" layoutInCell="1" allowOverlap="1" wp14:anchorId="3A678663" wp14:editId="309B4EAB">
          <wp:simplePos x="0" y="0"/>
          <wp:positionH relativeFrom="margin">
            <wp:posOffset>4556760</wp:posOffset>
          </wp:positionH>
          <wp:positionV relativeFrom="margin">
            <wp:posOffset>-800100</wp:posOffset>
          </wp:positionV>
          <wp:extent cx="1814830" cy="683895"/>
          <wp:effectExtent l="0" t="0" r="0" b="1905"/>
          <wp:wrapSquare wrapText="bothSides"/>
          <wp:docPr id="1" name="Obrázek 0" descr="barakuprav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rakupraven.jpg"/>
                  <pic:cNvPicPr/>
                </pic:nvPicPr>
                <pic:blipFill>
                  <a:blip r:embed="rId1" cstate="screen">
                    <a:lum brigh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830" cy="683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32252" w:rsidRPr="009A6AFD">
      <w:rPr>
        <w:rFonts w:ascii="Arial" w:hAnsi="Arial" w:cs="Arial"/>
        <w:b/>
        <w:color w:val="A6A6A6" w:themeColor="background1" w:themeShade="A6"/>
        <w:sz w:val="56"/>
        <w:szCs w:val="56"/>
      </w:rPr>
      <w:t>PRIMUS</w:t>
    </w:r>
  </w:p>
  <w:p w14:paraId="7EAF4D05" w14:textId="77777777" w:rsidR="00532252" w:rsidRPr="009A6AFD" w:rsidRDefault="00532252" w:rsidP="009A6AFD">
    <w:pPr>
      <w:pStyle w:val="Zhlav"/>
      <w:rPr>
        <w:rFonts w:ascii="Arial" w:hAnsi="Arial" w:cs="Arial"/>
        <w:color w:val="A6A6A6" w:themeColor="background1" w:themeShade="A6"/>
        <w:sz w:val="22"/>
      </w:rPr>
    </w:pPr>
    <w:r w:rsidRPr="009A6AFD">
      <w:rPr>
        <w:rFonts w:ascii="Arial" w:hAnsi="Arial" w:cs="Arial"/>
        <w:color w:val="A6A6A6" w:themeColor="background1" w:themeShade="A6"/>
        <w:sz w:val="22"/>
      </w:rPr>
      <w:t>BYTOVÉ DRUŽSTV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75B22"/>
    <w:multiLevelType w:val="multilevel"/>
    <w:tmpl w:val="7D605602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cs-CZ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6514460"/>
    <w:multiLevelType w:val="hybridMultilevel"/>
    <w:tmpl w:val="9FA4DDA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AE31AF"/>
    <w:multiLevelType w:val="multilevel"/>
    <w:tmpl w:val="722C813C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cs-CZ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F0D269D"/>
    <w:multiLevelType w:val="multilevel"/>
    <w:tmpl w:val="722C813C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cs-CZ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8DB30A8"/>
    <w:multiLevelType w:val="hybridMultilevel"/>
    <w:tmpl w:val="C4B6F84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472493"/>
    <w:multiLevelType w:val="multilevel"/>
    <w:tmpl w:val="EADEDF32"/>
    <w:lvl w:ilvl="0">
      <w:start w:val="1"/>
      <w:numFmt w:val="decimal"/>
      <w:lvlText w:val="%1."/>
      <w:lvlJc w:val="left"/>
      <w:rPr>
        <w:rFonts w:ascii="Arial" w:eastAsia="Times New Roman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cs-CZ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06606D0"/>
    <w:multiLevelType w:val="multilevel"/>
    <w:tmpl w:val="FDFE9474"/>
    <w:lvl w:ilvl="0">
      <w:start w:val="1"/>
      <w:numFmt w:val="decimal"/>
      <w:lvlText w:val="%1."/>
      <w:lvlJc w:val="left"/>
      <w:rPr>
        <w:rFonts w:ascii="Arial" w:eastAsia="Times New Roman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cs-CZ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59D084D"/>
    <w:multiLevelType w:val="multilevel"/>
    <w:tmpl w:val="BAC80282"/>
    <w:lvl w:ilvl="0">
      <w:start w:val="1"/>
      <w:numFmt w:val="decimal"/>
      <w:lvlText w:val="%1."/>
      <w:lvlJc w:val="left"/>
      <w:rPr>
        <w:rFonts w:ascii="Arial" w:eastAsia="Times New Roman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cs-CZ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1575E68"/>
    <w:multiLevelType w:val="hybridMultilevel"/>
    <w:tmpl w:val="E6C475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4698630">
    <w:abstractNumId w:val="0"/>
  </w:num>
  <w:num w:numId="2" w16cid:durableId="319768740">
    <w:abstractNumId w:val="6"/>
  </w:num>
  <w:num w:numId="3" w16cid:durableId="2040086496">
    <w:abstractNumId w:val="5"/>
  </w:num>
  <w:num w:numId="4" w16cid:durableId="1584606039">
    <w:abstractNumId w:val="7"/>
  </w:num>
  <w:num w:numId="5" w16cid:durableId="574163852">
    <w:abstractNumId w:val="1"/>
  </w:num>
  <w:num w:numId="6" w16cid:durableId="548305899">
    <w:abstractNumId w:val="8"/>
  </w:num>
  <w:num w:numId="7" w16cid:durableId="527989831">
    <w:abstractNumId w:val="4"/>
  </w:num>
  <w:num w:numId="8" w16cid:durableId="1859270047">
    <w:abstractNumId w:val="2"/>
  </w:num>
  <w:num w:numId="9" w16cid:durableId="1569256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N5bmI+npoWGulUPNhrezv1YxNVCQX+5hUfKqKZfvqmYHthNCHBbzIs/XgHcSNBMwrZJFZG0/ebd8Ib5VzvdS2A==" w:salt="Qq9SS01gecHKfJQ888CloA=="/>
  <w:defaultTabStop w:val="709"/>
  <w:hyphenationZone w:val="425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MDUzsDQztjQwNzNV0lEKTi0uzszPAykwqgUAGzT7IiwAAAA="/>
  </w:docVars>
  <w:rsids>
    <w:rsidRoot w:val="00532252"/>
    <w:rsid w:val="000013F0"/>
    <w:rsid w:val="000148D0"/>
    <w:rsid w:val="000A703D"/>
    <w:rsid w:val="000B0313"/>
    <w:rsid w:val="000F2AC1"/>
    <w:rsid w:val="001549B4"/>
    <w:rsid w:val="00174550"/>
    <w:rsid w:val="001B1D8A"/>
    <w:rsid w:val="001D5697"/>
    <w:rsid w:val="002A5233"/>
    <w:rsid w:val="002F7B74"/>
    <w:rsid w:val="00353B22"/>
    <w:rsid w:val="00460B51"/>
    <w:rsid w:val="00471D28"/>
    <w:rsid w:val="00481997"/>
    <w:rsid w:val="004A083C"/>
    <w:rsid w:val="004C123D"/>
    <w:rsid w:val="004F0AD6"/>
    <w:rsid w:val="00532252"/>
    <w:rsid w:val="00566047"/>
    <w:rsid w:val="005B7F46"/>
    <w:rsid w:val="006764DA"/>
    <w:rsid w:val="006A7231"/>
    <w:rsid w:val="006B1543"/>
    <w:rsid w:val="006F6507"/>
    <w:rsid w:val="007F1822"/>
    <w:rsid w:val="00877025"/>
    <w:rsid w:val="00887D35"/>
    <w:rsid w:val="008A2896"/>
    <w:rsid w:val="008D5871"/>
    <w:rsid w:val="009325A9"/>
    <w:rsid w:val="009A6AFD"/>
    <w:rsid w:val="009E10F7"/>
    <w:rsid w:val="00AC108F"/>
    <w:rsid w:val="00B25F44"/>
    <w:rsid w:val="00B52FFC"/>
    <w:rsid w:val="00BC439F"/>
    <w:rsid w:val="00C05D55"/>
    <w:rsid w:val="00C56B8A"/>
    <w:rsid w:val="00CB609B"/>
    <w:rsid w:val="00D52B2A"/>
    <w:rsid w:val="00D56958"/>
    <w:rsid w:val="00D8747A"/>
    <w:rsid w:val="00DB0E1F"/>
    <w:rsid w:val="00DE66FB"/>
    <w:rsid w:val="00E1396A"/>
    <w:rsid w:val="00E3335B"/>
    <w:rsid w:val="00F34D13"/>
    <w:rsid w:val="00F4290E"/>
    <w:rsid w:val="00F55966"/>
    <w:rsid w:val="00F84789"/>
    <w:rsid w:val="00FE5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,"/>
  <w:listSeparator w:val=";"/>
  <w14:docId w14:val="3334BBB4"/>
  <w15:docId w15:val="{BB4CD01D-8ADF-41A3-BA37-527F5D5AB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F0AD6"/>
    <w:pPr>
      <w:spacing w:after="0" w:line="240" w:lineRule="auto"/>
    </w:pPr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3225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32252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53225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32252"/>
    <w:rPr>
      <w:rFonts w:ascii="Times New Roman" w:hAnsi="Times New Roman"/>
      <w:sz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F182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F1822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2A52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76F3D76195944D2A410242E0F98A9E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675C20A-C713-4880-9534-5D7E05E03AB0}"/>
      </w:docPartPr>
      <w:docPartBody>
        <w:p w:rsidR="002F5257" w:rsidRDefault="00844C4A" w:rsidP="00844C4A">
          <w:pPr>
            <w:pStyle w:val="776F3D76195944D2A410242E0F98A9E3"/>
          </w:pPr>
          <w:r>
            <w:rPr>
              <w:rStyle w:val="Zstupntext"/>
            </w:rPr>
            <w:t>Zde zadejte Vaše jméno, příjmení, titul, rodné číslo, telefon a případně e-mail</w:t>
          </w:r>
        </w:p>
      </w:docPartBody>
    </w:docPart>
    <w:docPart>
      <w:docPartPr>
        <w:name w:val="06BD6273D4C747B5865C1F9129B1D73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DD226B4-8CCF-4656-9659-CE94CD505DDC}"/>
      </w:docPartPr>
      <w:docPartBody>
        <w:p w:rsidR="002F5257" w:rsidRDefault="00844C4A" w:rsidP="00844C4A">
          <w:pPr>
            <w:pStyle w:val="06BD6273D4C747B5865C1F9129B1D731"/>
          </w:pPr>
          <w:r>
            <w:rPr>
              <w:rStyle w:val="Zstupntext"/>
            </w:rPr>
            <w:t>Zde zadejte jméno, příjmení, titul, rodné číslo, telefon a případně e-mail manžela(ky), družky(druha)</w:t>
          </w:r>
        </w:p>
      </w:docPartBody>
    </w:docPart>
    <w:docPart>
      <w:docPartPr>
        <w:name w:val="8A5E3BF8ED51415D951921834E8812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76AD3C1-C303-4981-9F9B-118F08D24DFB}"/>
      </w:docPartPr>
      <w:docPartBody>
        <w:p w:rsidR="002F5257" w:rsidRDefault="00844C4A" w:rsidP="00844C4A">
          <w:pPr>
            <w:pStyle w:val="8A5E3BF8ED51415D951921834E88122E"/>
          </w:pPr>
          <w:r>
            <w:rPr>
              <w:rStyle w:val="Zstupntext"/>
            </w:rPr>
            <w:t>Zde zadejte současnou adresu</w:t>
          </w:r>
        </w:p>
      </w:docPartBody>
    </w:docPart>
    <w:docPart>
      <w:docPartPr>
        <w:name w:val="E98E7C9B4EC94464978E6BBA4A17FD9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C62F28A-5736-4FBE-8EFD-26FFDC1BCC15}"/>
      </w:docPartPr>
      <w:docPartBody>
        <w:p w:rsidR="002F5257" w:rsidRDefault="00844C4A" w:rsidP="00844C4A">
          <w:pPr>
            <w:pStyle w:val="E98E7C9B4EC94464978E6BBA4A17FD96"/>
          </w:pPr>
          <w:r>
            <w:rPr>
              <w:rStyle w:val="Zstupntext"/>
            </w:rPr>
            <w:t>Zde zadejte Vaší novou adresu a e-mail pro případnou další komunikaci</w:t>
          </w:r>
        </w:p>
      </w:docPartBody>
    </w:docPart>
    <w:docPart>
      <w:docPartPr>
        <w:name w:val="7BED1FE98CC64890BD5136B1C2159EB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EB97D32-FA64-4962-80B9-443283CCB0D3}"/>
      </w:docPartPr>
      <w:docPartBody>
        <w:p w:rsidR="002F5257" w:rsidRDefault="00844C4A" w:rsidP="00844C4A">
          <w:pPr>
            <w:pStyle w:val="7BED1FE98CC64890BD5136B1C2159EBA"/>
          </w:pPr>
          <w:r>
            <w:rPr>
              <w:rStyle w:val="Zstupntext"/>
            </w:rPr>
            <w:t>Zde zadejte Vaše jméno, příjmení, titul, rodné číslo, telefon a případně e-mail</w:t>
          </w:r>
        </w:p>
      </w:docPartBody>
    </w:docPart>
    <w:docPart>
      <w:docPartPr>
        <w:name w:val="ADA22DF7FF014D4997037BCF43643EE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9AD8B53-7CBC-4480-87B9-1C3481EF0260}"/>
      </w:docPartPr>
      <w:docPartBody>
        <w:p w:rsidR="002F5257" w:rsidRDefault="00844C4A" w:rsidP="00844C4A">
          <w:pPr>
            <w:pStyle w:val="ADA22DF7FF014D4997037BCF43643EE0"/>
          </w:pPr>
          <w:r>
            <w:rPr>
              <w:rStyle w:val="Zstupntext"/>
            </w:rPr>
            <w:t>Zde zadejte jméno, příjmení, titul, rodné číslo, telefon a případně e-mail manžela(ky), družky(druha)</w:t>
          </w:r>
        </w:p>
      </w:docPartBody>
    </w:docPart>
    <w:docPart>
      <w:docPartPr>
        <w:name w:val="8553175048284CD18822E33F026659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87B7A5D-8D88-4393-83CA-53C61F898E9E}"/>
      </w:docPartPr>
      <w:docPartBody>
        <w:p w:rsidR="002F5257" w:rsidRDefault="00844C4A" w:rsidP="00844C4A">
          <w:pPr>
            <w:pStyle w:val="8553175048284CD18822E33F02665903"/>
          </w:pPr>
          <w:r>
            <w:rPr>
              <w:rStyle w:val="Zstupntext"/>
            </w:rPr>
            <w:t>Zde zadejte současnou adresu</w:t>
          </w:r>
        </w:p>
      </w:docPartBody>
    </w:docPart>
    <w:docPart>
      <w:docPartPr>
        <w:name w:val="4A336E4574864B68863A7720525E2A5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3393131-DD94-4DF8-AF60-61946ABA3F14}"/>
      </w:docPartPr>
      <w:docPartBody>
        <w:p w:rsidR="002F5257" w:rsidRDefault="00844C4A" w:rsidP="00844C4A">
          <w:pPr>
            <w:pStyle w:val="4A336E4574864B68863A7720525E2A56"/>
          </w:pPr>
          <w:r>
            <w:rPr>
              <w:rStyle w:val="Zstupntext"/>
            </w:rPr>
            <w:t>Zde zadejte jméno, příjmení a titul člena, pokud bude členství individuální</w:t>
          </w:r>
        </w:p>
      </w:docPartBody>
    </w:docPart>
    <w:docPart>
      <w:docPartPr>
        <w:name w:val="EE03EBBFF7564E1AACCC332036C04A7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1DCCB81-76BB-4943-B5C3-39E1CF9075B2}"/>
      </w:docPartPr>
      <w:docPartBody>
        <w:p w:rsidR="002F5257" w:rsidRDefault="00844C4A" w:rsidP="00844C4A">
          <w:pPr>
            <w:pStyle w:val="EE03EBBFF7564E1AACCC332036C04A72"/>
          </w:pPr>
          <w:r>
            <w:rPr>
              <w:rStyle w:val="Zstupntext"/>
            </w:rPr>
            <w:t>číslo bytu</w:t>
          </w:r>
        </w:p>
      </w:docPartBody>
    </w:docPart>
    <w:docPart>
      <w:docPartPr>
        <w:name w:val="DBD7DFEBD6414266A025086F3065140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45FB55C-475B-429A-9C53-796A1381B56E}"/>
      </w:docPartPr>
      <w:docPartBody>
        <w:p w:rsidR="002F5257" w:rsidRDefault="00844C4A" w:rsidP="00844C4A">
          <w:pPr>
            <w:pStyle w:val="DBD7DFEBD6414266A025086F30651407"/>
          </w:pPr>
          <w:r>
            <w:rPr>
              <w:rStyle w:val="Zstupntext"/>
            </w:rPr>
            <w:t>číslo domu</w:t>
          </w:r>
        </w:p>
      </w:docPartBody>
    </w:docPart>
    <w:docPart>
      <w:docPartPr>
        <w:name w:val="81C9E5303E0B4B43BB611BBE84E4388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560094C-291B-43CB-9ED3-4060C3E3E274}"/>
      </w:docPartPr>
      <w:docPartBody>
        <w:p w:rsidR="002F5257" w:rsidRDefault="00844C4A" w:rsidP="00844C4A">
          <w:pPr>
            <w:pStyle w:val="81C9E5303E0B4B43BB611BBE84E43880"/>
          </w:pPr>
          <w:r>
            <w:rPr>
              <w:rStyle w:val="Zstupntext"/>
            </w:rPr>
            <w:t>zadejte cenu</w:t>
          </w:r>
        </w:p>
      </w:docPartBody>
    </w:docPart>
    <w:docPart>
      <w:docPartPr>
        <w:name w:val="FA911913ED9C4367B4439CD596BD8BC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B35F491-52B5-4BF8-83B2-D29D3F42000F}"/>
      </w:docPartPr>
      <w:docPartBody>
        <w:p w:rsidR="002F5257" w:rsidRDefault="00844C4A" w:rsidP="00844C4A">
          <w:pPr>
            <w:pStyle w:val="FA911913ED9C4367B4439CD596BD8BCD"/>
          </w:pPr>
          <w:r>
            <w:rPr>
              <w:rStyle w:val="Zstupntext"/>
            </w:rPr>
            <w:t>zadejte cenu slovy + korun českých</w:t>
          </w:r>
        </w:p>
      </w:docPartBody>
    </w:docPart>
    <w:docPart>
      <w:docPartPr>
        <w:name w:val="6BB56E15355B492AA680F6C109AADB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4377291-FFAB-4087-86AE-1EF7C8EACB14}"/>
      </w:docPartPr>
      <w:docPartBody>
        <w:p w:rsidR="002F5257" w:rsidRDefault="00844C4A" w:rsidP="00844C4A">
          <w:pPr>
            <w:pStyle w:val="6BB56E15355B492AA680F6C109AADB2E"/>
          </w:pPr>
          <w:r w:rsidRPr="001A2711">
            <w:rPr>
              <w:rStyle w:val="Zstupntext"/>
            </w:rPr>
            <w:t>Klepněte sem a zadejte datum</w:t>
          </w:r>
        </w:p>
      </w:docPartBody>
    </w:docPart>
    <w:docPart>
      <w:docPartPr>
        <w:name w:val="67155198F3A34747A2E662F9ABCB684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E6492BC-C5AE-4EE3-93D1-B388135B33BE}"/>
      </w:docPartPr>
      <w:docPartBody>
        <w:p w:rsidR="002F5257" w:rsidRDefault="00844C4A" w:rsidP="00844C4A">
          <w:pPr>
            <w:pStyle w:val="67155198F3A34747A2E662F9ABCB684F"/>
          </w:pPr>
          <w:r>
            <w:rPr>
              <w:rStyle w:val="Zstupntext"/>
            </w:rPr>
            <w:t>Zde zadejte číslo vodoměru</w:t>
          </w:r>
        </w:p>
      </w:docPartBody>
    </w:docPart>
    <w:docPart>
      <w:docPartPr>
        <w:name w:val="E0AB7236C8FF415790709DEA980024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CD61256-0121-4411-A4A1-9B3904A050B1}"/>
      </w:docPartPr>
      <w:docPartBody>
        <w:p w:rsidR="002F5257" w:rsidRDefault="00844C4A" w:rsidP="00844C4A">
          <w:pPr>
            <w:pStyle w:val="E0AB7236C8FF415790709DEA980024EB"/>
          </w:pPr>
          <w:r>
            <w:rPr>
              <w:rStyle w:val="Zstupntext"/>
            </w:rPr>
            <w:t>Zde zadejte stav počítadla vodoměr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ITC Korinna Std">
    <w:altName w:val="Century"/>
    <w:panose1 w:val="00000000000000000000"/>
    <w:charset w:val="00"/>
    <w:family w:val="roman"/>
    <w:notTrueType/>
    <w:pitch w:val="variable"/>
    <w:sig w:usb0="00000003" w:usb1="4000204A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44C4A"/>
    <w:rsid w:val="002F5257"/>
    <w:rsid w:val="00844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44C4A"/>
    <w:rPr>
      <w:color w:val="808080"/>
    </w:rPr>
  </w:style>
  <w:style w:type="paragraph" w:customStyle="1" w:styleId="776F3D76195944D2A410242E0F98A9E3">
    <w:name w:val="776F3D76195944D2A410242E0F98A9E3"/>
    <w:rsid w:val="00844C4A"/>
  </w:style>
  <w:style w:type="paragraph" w:customStyle="1" w:styleId="06BD6273D4C747B5865C1F9129B1D731">
    <w:name w:val="06BD6273D4C747B5865C1F9129B1D731"/>
    <w:rsid w:val="00844C4A"/>
  </w:style>
  <w:style w:type="paragraph" w:customStyle="1" w:styleId="8A5E3BF8ED51415D951921834E88122E">
    <w:name w:val="8A5E3BF8ED51415D951921834E88122E"/>
    <w:rsid w:val="00844C4A"/>
  </w:style>
  <w:style w:type="paragraph" w:customStyle="1" w:styleId="E98E7C9B4EC94464978E6BBA4A17FD96">
    <w:name w:val="E98E7C9B4EC94464978E6BBA4A17FD96"/>
    <w:rsid w:val="00844C4A"/>
  </w:style>
  <w:style w:type="paragraph" w:customStyle="1" w:styleId="7BED1FE98CC64890BD5136B1C2159EBA">
    <w:name w:val="7BED1FE98CC64890BD5136B1C2159EBA"/>
    <w:rsid w:val="00844C4A"/>
  </w:style>
  <w:style w:type="paragraph" w:customStyle="1" w:styleId="ADA22DF7FF014D4997037BCF43643EE0">
    <w:name w:val="ADA22DF7FF014D4997037BCF43643EE0"/>
    <w:rsid w:val="00844C4A"/>
  </w:style>
  <w:style w:type="paragraph" w:customStyle="1" w:styleId="8553175048284CD18822E33F02665903">
    <w:name w:val="8553175048284CD18822E33F02665903"/>
    <w:rsid w:val="00844C4A"/>
  </w:style>
  <w:style w:type="paragraph" w:customStyle="1" w:styleId="4A336E4574864B68863A7720525E2A56">
    <w:name w:val="4A336E4574864B68863A7720525E2A56"/>
    <w:rsid w:val="00844C4A"/>
  </w:style>
  <w:style w:type="paragraph" w:customStyle="1" w:styleId="EE03EBBFF7564E1AACCC332036C04A72">
    <w:name w:val="EE03EBBFF7564E1AACCC332036C04A72"/>
    <w:rsid w:val="00844C4A"/>
  </w:style>
  <w:style w:type="paragraph" w:customStyle="1" w:styleId="DBD7DFEBD6414266A025086F30651407">
    <w:name w:val="DBD7DFEBD6414266A025086F30651407"/>
    <w:rsid w:val="00844C4A"/>
  </w:style>
  <w:style w:type="paragraph" w:customStyle="1" w:styleId="81C9E5303E0B4B43BB611BBE84E43880">
    <w:name w:val="81C9E5303E0B4B43BB611BBE84E43880"/>
    <w:rsid w:val="00844C4A"/>
  </w:style>
  <w:style w:type="paragraph" w:customStyle="1" w:styleId="FA911913ED9C4367B4439CD596BD8BCD">
    <w:name w:val="FA911913ED9C4367B4439CD596BD8BCD"/>
    <w:rsid w:val="00844C4A"/>
  </w:style>
  <w:style w:type="paragraph" w:customStyle="1" w:styleId="6BB56E15355B492AA680F6C109AADB2E">
    <w:name w:val="6BB56E15355B492AA680F6C109AADB2E"/>
    <w:rsid w:val="00844C4A"/>
  </w:style>
  <w:style w:type="paragraph" w:customStyle="1" w:styleId="67155198F3A34747A2E662F9ABCB684F">
    <w:name w:val="67155198F3A34747A2E662F9ABCB684F"/>
    <w:rsid w:val="00844C4A"/>
  </w:style>
  <w:style w:type="paragraph" w:customStyle="1" w:styleId="E0AB7236C8FF415790709DEA980024EB">
    <w:name w:val="E0AB7236C8FF415790709DEA980024EB"/>
    <w:rsid w:val="00844C4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833</Words>
  <Characters>4921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ozemkový úřad Teplice</Company>
  <LinksUpToDate>false</LinksUpToDate>
  <CharactersWithSpaces>5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3400763</dc:creator>
  <cp:lastModifiedBy>Cernohorsky Dusan</cp:lastModifiedBy>
  <cp:revision>7</cp:revision>
  <cp:lastPrinted>2011-10-18T10:56:00Z</cp:lastPrinted>
  <dcterms:created xsi:type="dcterms:W3CDTF">2019-03-06T14:05:00Z</dcterms:created>
  <dcterms:modified xsi:type="dcterms:W3CDTF">2023-09-15T05:18:00Z</dcterms:modified>
</cp:coreProperties>
</file>